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71378" w14:textId="38F969E3" w:rsidR="008F4471" w:rsidRPr="0099529E" w:rsidRDefault="008F4471">
      <w:pPr>
        <w:jc w:val="both"/>
        <w:rPr>
          <w:rFonts w:ascii="Ancizar Sans" w:hAnsi="Ancizar Sans"/>
        </w:rPr>
      </w:pPr>
    </w:p>
    <w:tbl>
      <w:tblPr>
        <w:tblStyle w:val="Tablaconcuadrcula"/>
        <w:tblW w:w="10771" w:type="dxa"/>
        <w:tblLayout w:type="fixed"/>
        <w:tblLook w:val="04A0" w:firstRow="1" w:lastRow="0" w:firstColumn="1" w:lastColumn="0" w:noHBand="0" w:noVBand="1"/>
      </w:tblPr>
      <w:tblGrid>
        <w:gridCol w:w="2518"/>
        <w:gridCol w:w="1650"/>
        <w:gridCol w:w="1639"/>
        <w:gridCol w:w="567"/>
        <w:gridCol w:w="270"/>
        <w:gridCol w:w="1431"/>
        <w:gridCol w:w="425"/>
        <w:gridCol w:w="757"/>
        <w:gridCol w:w="236"/>
        <w:gridCol w:w="521"/>
        <w:gridCol w:w="757"/>
      </w:tblGrid>
      <w:tr w:rsidR="00B16CCE" w:rsidRPr="00CA3DA5" w14:paraId="110B6256" w14:textId="77777777" w:rsidTr="00BC33CB">
        <w:trPr>
          <w:trHeight w:val="325"/>
        </w:trPr>
        <w:tc>
          <w:tcPr>
            <w:tcW w:w="2518"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3289" w:type="dxa"/>
            <w:gridSpan w:val="2"/>
          </w:tcPr>
          <w:p w14:paraId="3BDF2AE9" w14:textId="5AC013A8" w:rsidR="00B16CCE" w:rsidRPr="00CA3DA5" w:rsidRDefault="00956CC8"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182</w:t>
            </w:r>
            <w:bookmarkStart w:id="0" w:name="_GoBack"/>
            <w:bookmarkEnd w:id="0"/>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2032B04C" w:rsidR="00B16CCE" w:rsidRPr="00CA3DA5" w:rsidRDefault="008F2D85" w:rsidP="00B16CCE">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16</w:t>
            </w:r>
          </w:p>
        </w:tc>
        <w:tc>
          <w:tcPr>
            <w:tcW w:w="757" w:type="dxa"/>
            <w:gridSpan w:val="2"/>
          </w:tcPr>
          <w:p w14:paraId="0CDA305E" w14:textId="35768ACF" w:rsidR="00B16CCE" w:rsidRPr="00CA3DA5" w:rsidRDefault="008F2D85" w:rsidP="00636DF6">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5</w:t>
            </w:r>
          </w:p>
        </w:tc>
        <w:tc>
          <w:tcPr>
            <w:tcW w:w="757" w:type="dxa"/>
          </w:tcPr>
          <w:p w14:paraId="4361912E" w14:textId="29BC66E6" w:rsidR="00B16CCE" w:rsidRPr="00CA3DA5" w:rsidRDefault="00636DF6"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1</w:t>
            </w:r>
          </w:p>
        </w:tc>
      </w:tr>
      <w:tr w:rsidR="00B34A11" w:rsidRPr="00CA3DA5" w14:paraId="3CB33F30" w14:textId="77777777" w:rsidTr="004D4A20">
        <w:trPr>
          <w:trHeight w:val="325"/>
        </w:trPr>
        <w:tc>
          <w:tcPr>
            <w:tcW w:w="2518"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8253" w:type="dxa"/>
            <w:gridSpan w:val="10"/>
          </w:tcPr>
          <w:p w14:paraId="43B61E3F" w14:textId="0CC5D976" w:rsidR="00B34A11" w:rsidRPr="00CA3DA5" w:rsidRDefault="00D9637D"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ENERGETICA 2030. P</w:t>
            </w:r>
            <w:r w:rsidR="001A0CE7">
              <w:rPr>
                <w:rFonts w:asciiTheme="minorHAnsi" w:hAnsiTheme="minorHAnsi" w:cstheme="minorHAnsi"/>
                <w:color w:val="7F7F7F" w:themeColor="text1" w:themeTint="80"/>
                <w:sz w:val="22"/>
                <w:szCs w:val="22"/>
              </w:rPr>
              <w:t>9</w:t>
            </w:r>
            <w:r>
              <w:rPr>
                <w:rFonts w:asciiTheme="minorHAnsi" w:hAnsiTheme="minorHAnsi" w:cstheme="minorHAnsi"/>
                <w:color w:val="7F7F7F" w:themeColor="text1" w:themeTint="80"/>
                <w:sz w:val="22"/>
                <w:szCs w:val="22"/>
              </w:rPr>
              <w:t>-</w:t>
            </w:r>
            <w:r w:rsidR="001A0CE7">
              <w:rPr>
                <w:rFonts w:asciiTheme="minorHAnsi" w:hAnsiTheme="minorHAnsi" w:cstheme="minorHAnsi"/>
                <w:color w:val="7F7F7F" w:themeColor="text1" w:themeTint="80"/>
                <w:sz w:val="22"/>
                <w:szCs w:val="22"/>
              </w:rPr>
              <w:t>XXX</w:t>
            </w:r>
            <w:r>
              <w:rPr>
                <w:rFonts w:asciiTheme="minorHAnsi" w:hAnsiTheme="minorHAnsi" w:cstheme="minorHAnsi"/>
                <w:color w:val="7F7F7F" w:themeColor="text1" w:themeTint="80"/>
                <w:sz w:val="22"/>
                <w:szCs w:val="22"/>
              </w:rPr>
              <w:t xml:space="preserve"> </w:t>
            </w:r>
            <w:r w:rsidR="001A0CE7">
              <w:rPr>
                <w:rFonts w:asciiTheme="minorHAnsi" w:hAnsiTheme="minorHAnsi" w:cstheme="minorHAnsi"/>
                <w:color w:val="7F7F7F" w:themeColor="text1" w:themeTint="80"/>
                <w:sz w:val="22"/>
                <w:szCs w:val="22"/>
              </w:rPr>
              <w:t>Centro Gestor</w:t>
            </w:r>
          </w:p>
        </w:tc>
      </w:tr>
      <w:tr w:rsidR="007A36F9" w:rsidRPr="00CA3DA5" w14:paraId="046F76FD" w14:textId="77777777" w:rsidTr="004D4A20">
        <w:trPr>
          <w:trHeight w:val="325"/>
        </w:trPr>
        <w:tc>
          <w:tcPr>
            <w:tcW w:w="2518"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8253" w:type="dxa"/>
            <w:gridSpan w:val="10"/>
          </w:tcPr>
          <w:p w14:paraId="047E82E0" w14:textId="383036F6" w:rsidR="007A36F9" w:rsidRPr="00CA3DA5" w:rsidRDefault="00D9637D"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FACULTAD DE MINAS / GESTIÓN DE PROYECTOS</w:t>
            </w:r>
          </w:p>
        </w:tc>
      </w:tr>
      <w:tr w:rsidR="00B66684" w:rsidRPr="00CA3DA5" w14:paraId="3480540C" w14:textId="77777777" w:rsidTr="004D4A20">
        <w:trPr>
          <w:trHeight w:val="325"/>
        </w:trPr>
        <w:tc>
          <w:tcPr>
            <w:tcW w:w="2518"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8253" w:type="dxa"/>
            <w:gridSpan w:val="10"/>
          </w:tcPr>
          <w:p w14:paraId="29797B6A" w14:textId="7777777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B16CCE">
        <w:trPr>
          <w:trHeight w:val="325"/>
        </w:trPr>
        <w:tc>
          <w:tcPr>
            <w:tcW w:w="2518"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4126" w:type="dxa"/>
            <w:gridSpan w:val="4"/>
            <w:tcBorders>
              <w:bottom w:val="nil"/>
            </w:tcBorders>
          </w:tcPr>
          <w:p w14:paraId="6A93FAD1" w14:textId="1DD80B92"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1"/>
                  <w14:checkedState w14:val="2612" w14:font="MS Gothic"/>
                  <w14:uncheckedState w14:val="2610" w14:font="MS Gothic"/>
                </w14:checkbox>
              </w:sdtPr>
              <w:sdtEndPr/>
              <w:sdtContent>
                <w:r w:rsidR="00D9637D">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063E1321"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r>
      <w:tr w:rsidR="00B16CCE" w:rsidRPr="00CA3DA5" w14:paraId="78337D7D" w14:textId="77777777" w:rsidTr="00B16CCE">
        <w:trPr>
          <w:trHeight w:val="197"/>
        </w:trPr>
        <w:tc>
          <w:tcPr>
            <w:tcW w:w="2518"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0"/>
              <w14:checkedState w14:val="2612" w14:font="MS Gothic"/>
              <w14:uncheckedState w14:val="2610" w14:font="MS Gothic"/>
            </w14:checkbox>
          </w:sdtPr>
          <w:sdtEndPr/>
          <w:sdtContent>
            <w:tc>
              <w:tcPr>
                <w:tcW w:w="1650" w:type="dxa"/>
                <w:tcBorders>
                  <w:top w:val="single" w:sz="4" w:space="0" w:color="auto"/>
                  <w:left w:val="single" w:sz="4" w:space="0" w:color="auto"/>
                  <w:bottom w:val="nil"/>
                  <w:right w:val="single" w:sz="4" w:space="0" w:color="auto"/>
                </w:tcBorders>
                <w:vAlign w:val="center"/>
              </w:tcPr>
              <w:p w14:paraId="24E01DC1" w14:textId="4AA06488"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1"/>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3E002E43" w:rsidR="00B16CCE" w:rsidRPr="00B16CCE" w:rsidRDefault="00D9637D"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B16CCE">
        <w:trPr>
          <w:trHeight w:val="754"/>
        </w:trPr>
        <w:tc>
          <w:tcPr>
            <w:tcW w:w="2518"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650"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B16CCE">
        <w:trPr>
          <w:trHeight w:val="325"/>
        </w:trPr>
        <w:tc>
          <w:tcPr>
            <w:tcW w:w="2518"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8253"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4D4A20">
        <w:trPr>
          <w:trHeight w:val="325"/>
        </w:trPr>
        <w:tc>
          <w:tcPr>
            <w:tcW w:w="2518"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8253" w:type="dxa"/>
            <w:gridSpan w:val="10"/>
            <w:vAlign w:val="center"/>
          </w:tcPr>
          <w:p w14:paraId="73BFF6B3" w14:textId="27FB8FFE" w:rsidR="00341325" w:rsidRPr="00C06FF1" w:rsidRDefault="00D9637D" w:rsidP="002A632A">
            <w:pPr>
              <w:rPr>
                <w:rFonts w:asciiTheme="minorHAnsi" w:hAnsiTheme="minorHAnsi" w:cstheme="minorHAnsi"/>
                <w:bCs/>
                <w:sz w:val="22"/>
                <w:szCs w:val="22"/>
              </w:rPr>
            </w:pPr>
            <w:r w:rsidRPr="00C06FF1">
              <w:rPr>
                <w:rFonts w:asciiTheme="minorHAnsi" w:hAnsiTheme="minorHAnsi" w:cstheme="minorHAnsi"/>
                <w:bCs/>
                <w:sz w:val="22"/>
                <w:szCs w:val="22"/>
              </w:rPr>
              <w:t>1</w:t>
            </w:r>
          </w:p>
        </w:tc>
      </w:tr>
      <w:tr w:rsidR="0095252F" w:rsidRPr="00CA3DA5" w14:paraId="52E9F976" w14:textId="77777777" w:rsidTr="004D4A20">
        <w:trPr>
          <w:trHeight w:val="325"/>
        </w:trPr>
        <w:tc>
          <w:tcPr>
            <w:tcW w:w="2518" w:type="dxa"/>
            <w:vMerge w:val="restart"/>
            <w:vAlign w:val="center"/>
          </w:tcPr>
          <w:p w14:paraId="6D5BD831" w14:textId="7C3DC999" w:rsidR="0095252F" w:rsidRPr="00CA3DA5" w:rsidRDefault="0095252F"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8253" w:type="dxa"/>
            <w:gridSpan w:val="10"/>
            <w:vAlign w:val="center"/>
          </w:tcPr>
          <w:p w14:paraId="3DC89431" w14:textId="035335FB" w:rsidR="0095252F" w:rsidRPr="001A0CE7" w:rsidRDefault="0095252F" w:rsidP="0039743E">
            <w:pPr>
              <w:rPr>
                <w:rFonts w:asciiTheme="minorHAnsi" w:hAnsiTheme="minorHAnsi" w:cstheme="minorHAnsi"/>
                <w:bCs/>
                <w:color w:val="BFBFBF" w:themeColor="background1" w:themeShade="BF"/>
                <w:sz w:val="22"/>
                <w:szCs w:val="22"/>
              </w:rPr>
            </w:pPr>
            <w:r w:rsidRPr="001A0CE7">
              <w:rPr>
                <w:rFonts w:asciiTheme="minorHAnsi" w:hAnsiTheme="minorHAnsi" w:cstheme="minorHAnsi"/>
                <w:bCs/>
                <w:sz w:val="22"/>
                <w:szCs w:val="22"/>
              </w:rPr>
              <w:t xml:space="preserve">Estudiante en Ingeniería eléctrica ingeniería de control de la UNAL sede Medellín </w:t>
            </w:r>
            <w:r>
              <w:rPr>
                <w:rFonts w:asciiTheme="minorHAnsi" w:hAnsiTheme="minorHAnsi" w:cstheme="minorHAnsi"/>
                <w:bCs/>
                <w:sz w:val="22"/>
                <w:szCs w:val="22"/>
              </w:rPr>
              <w:t>con aptitud para enfrentarse a retos nuevos, principalmente relacionados con programación.</w:t>
            </w:r>
          </w:p>
        </w:tc>
      </w:tr>
      <w:tr w:rsidR="0095252F" w:rsidRPr="00CA3DA5" w14:paraId="14FBD1A0" w14:textId="77777777" w:rsidTr="004D4A20">
        <w:trPr>
          <w:trHeight w:val="325"/>
        </w:trPr>
        <w:tc>
          <w:tcPr>
            <w:tcW w:w="2518" w:type="dxa"/>
            <w:vMerge/>
            <w:vAlign w:val="center"/>
          </w:tcPr>
          <w:p w14:paraId="3271E299" w14:textId="77777777" w:rsidR="0095252F" w:rsidRPr="00CA3DA5" w:rsidRDefault="0095252F" w:rsidP="00107A49">
            <w:pPr>
              <w:rPr>
                <w:rFonts w:asciiTheme="minorHAnsi" w:hAnsiTheme="minorHAnsi" w:cstheme="minorHAnsi"/>
                <w:b/>
                <w:sz w:val="22"/>
                <w:szCs w:val="22"/>
              </w:rPr>
            </w:pPr>
          </w:p>
        </w:tc>
        <w:tc>
          <w:tcPr>
            <w:tcW w:w="8253" w:type="dxa"/>
            <w:gridSpan w:val="10"/>
            <w:vAlign w:val="center"/>
          </w:tcPr>
          <w:p w14:paraId="560EE88A" w14:textId="4E037B87" w:rsidR="0095252F" w:rsidRPr="001A0CE7" w:rsidRDefault="0095252F" w:rsidP="00107A49">
            <w:pPr>
              <w:rPr>
                <w:rFonts w:asciiTheme="minorHAnsi" w:hAnsiTheme="minorHAnsi" w:cstheme="minorHAnsi"/>
                <w:bCs/>
                <w:sz w:val="22"/>
                <w:szCs w:val="22"/>
              </w:rPr>
            </w:pPr>
            <w:r w:rsidRPr="001A0CE7">
              <w:rPr>
                <w:rFonts w:asciiTheme="minorHAnsi" w:hAnsiTheme="minorHAnsi" w:cstheme="minorHAnsi"/>
                <w:bCs/>
                <w:sz w:val="22"/>
                <w:szCs w:val="22"/>
              </w:rPr>
              <w:t>Conceptos claros de flujo de potencia, diagramas unifilares, conocimiento básico de programación</w:t>
            </w:r>
          </w:p>
        </w:tc>
      </w:tr>
      <w:tr w:rsidR="0095252F" w:rsidRPr="00CA3DA5" w14:paraId="0D13DF16" w14:textId="77777777" w:rsidTr="004D4A20">
        <w:trPr>
          <w:trHeight w:val="325"/>
        </w:trPr>
        <w:tc>
          <w:tcPr>
            <w:tcW w:w="2518" w:type="dxa"/>
            <w:vMerge/>
            <w:vAlign w:val="center"/>
          </w:tcPr>
          <w:p w14:paraId="4BDFED59" w14:textId="77777777" w:rsidR="0095252F" w:rsidRPr="00CA3DA5" w:rsidRDefault="0095252F" w:rsidP="00107A49">
            <w:pPr>
              <w:rPr>
                <w:rFonts w:asciiTheme="minorHAnsi" w:hAnsiTheme="minorHAnsi" w:cstheme="minorHAnsi"/>
                <w:b/>
                <w:sz w:val="22"/>
                <w:szCs w:val="22"/>
              </w:rPr>
            </w:pPr>
          </w:p>
        </w:tc>
        <w:tc>
          <w:tcPr>
            <w:tcW w:w="8253" w:type="dxa"/>
            <w:gridSpan w:val="10"/>
            <w:vAlign w:val="center"/>
          </w:tcPr>
          <w:p w14:paraId="68A13FA7" w14:textId="16B8B4EF" w:rsidR="0095252F" w:rsidRPr="001A0CE7" w:rsidRDefault="0095252F" w:rsidP="00107A49">
            <w:pPr>
              <w:rPr>
                <w:rFonts w:asciiTheme="minorHAnsi" w:hAnsiTheme="minorHAnsi" w:cstheme="minorHAnsi"/>
                <w:bCs/>
                <w:color w:val="BFBFBF" w:themeColor="background1" w:themeShade="BF"/>
                <w:sz w:val="22"/>
                <w:szCs w:val="22"/>
              </w:rPr>
            </w:pPr>
            <w:r w:rsidRPr="001A0CE7">
              <w:rPr>
                <w:rFonts w:asciiTheme="minorHAnsi" w:hAnsiTheme="minorHAnsi" w:cstheme="minorHAnsi"/>
                <w:bCs/>
                <w:sz w:val="22"/>
                <w:szCs w:val="22"/>
              </w:rPr>
              <w:t xml:space="preserve">Haber cursado asignatura de </w:t>
            </w:r>
            <w:r>
              <w:rPr>
                <w:rFonts w:asciiTheme="minorHAnsi" w:hAnsiTheme="minorHAnsi" w:cstheme="minorHAnsi"/>
                <w:bCs/>
                <w:sz w:val="22"/>
                <w:szCs w:val="22"/>
              </w:rPr>
              <w:t xml:space="preserve">Distribución de energía eléctrica y fundamentos de </w:t>
            </w:r>
            <w:proofErr w:type="spellStart"/>
            <w:r>
              <w:rPr>
                <w:rFonts w:asciiTheme="minorHAnsi" w:hAnsiTheme="minorHAnsi" w:cstheme="minorHAnsi"/>
                <w:bCs/>
                <w:sz w:val="22"/>
                <w:szCs w:val="22"/>
              </w:rPr>
              <w:t>progamación</w:t>
            </w:r>
            <w:proofErr w:type="spellEnd"/>
          </w:p>
        </w:tc>
      </w:tr>
      <w:tr w:rsidR="0095252F" w:rsidRPr="00CA3DA5" w14:paraId="33EEC12B" w14:textId="77777777" w:rsidTr="004D4A20">
        <w:trPr>
          <w:trHeight w:val="325"/>
        </w:trPr>
        <w:tc>
          <w:tcPr>
            <w:tcW w:w="2518" w:type="dxa"/>
            <w:vMerge/>
            <w:vAlign w:val="center"/>
          </w:tcPr>
          <w:p w14:paraId="0DC455BB" w14:textId="77777777" w:rsidR="0095252F" w:rsidRPr="00CA3DA5" w:rsidRDefault="0095252F" w:rsidP="00107A49">
            <w:pPr>
              <w:rPr>
                <w:rFonts w:asciiTheme="minorHAnsi" w:hAnsiTheme="minorHAnsi" w:cstheme="minorHAnsi"/>
                <w:b/>
                <w:sz w:val="22"/>
                <w:szCs w:val="22"/>
              </w:rPr>
            </w:pPr>
          </w:p>
        </w:tc>
        <w:tc>
          <w:tcPr>
            <w:tcW w:w="8253" w:type="dxa"/>
            <w:gridSpan w:val="10"/>
            <w:vAlign w:val="center"/>
          </w:tcPr>
          <w:p w14:paraId="4019AC2B" w14:textId="1FAF85D2" w:rsidR="0095252F" w:rsidRPr="001A0CE7" w:rsidRDefault="0095252F" w:rsidP="00107A49">
            <w:pPr>
              <w:rPr>
                <w:rFonts w:asciiTheme="minorHAnsi" w:hAnsiTheme="minorHAnsi" w:cstheme="minorHAnsi"/>
                <w:bCs/>
                <w:sz w:val="22"/>
                <w:szCs w:val="22"/>
              </w:rPr>
            </w:pPr>
            <w:r>
              <w:rPr>
                <w:rFonts w:asciiTheme="minorHAnsi" w:hAnsiTheme="minorHAnsi" w:cstheme="minorHAnsi"/>
                <w:bCs/>
                <w:sz w:val="22"/>
                <w:szCs w:val="22"/>
              </w:rPr>
              <w:t xml:space="preserve">Conocimiento básico de programación en C++, </w:t>
            </w:r>
            <w:proofErr w:type="spellStart"/>
            <w:r>
              <w:rPr>
                <w:rFonts w:asciiTheme="minorHAnsi" w:hAnsiTheme="minorHAnsi" w:cstheme="minorHAnsi"/>
                <w:bCs/>
                <w:sz w:val="22"/>
                <w:szCs w:val="22"/>
              </w:rPr>
              <w:t>python</w:t>
            </w:r>
            <w:proofErr w:type="spellEnd"/>
          </w:p>
        </w:tc>
      </w:tr>
      <w:tr w:rsidR="0095252F" w:rsidRPr="00CA3DA5" w14:paraId="314FFAB0" w14:textId="77777777" w:rsidTr="004D4A20">
        <w:trPr>
          <w:trHeight w:val="325"/>
        </w:trPr>
        <w:tc>
          <w:tcPr>
            <w:tcW w:w="2518" w:type="dxa"/>
            <w:vMerge/>
            <w:vAlign w:val="center"/>
          </w:tcPr>
          <w:p w14:paraId="5624FA54" w14:textId="77777777" w:rsidR="0095252F" w:rsidRPr="00CA3DA5" w:rsidRDefault="0095252F" w:rsidP="00107A49">
            <w:pPr>
              <w:rPr>
                <w:rFonts w:asciiTheme="minorHAnsi" w:hAnsiTheme="minorHAnsi" w:cstheme="minorHAnsi"/>
                <w:b/>
                <w:sz w:val="22"/>
                <w:szCs w:val="22"/>
              </w:rPr>
            </w:pPr>
          </w:p>
        </w:tc>
        <w:tc>
          <w:tcPr>
            <w:tcW w:w="8253" w:type="dxa"/>
            <w:gridSpan w:val="10"/>
            <w:vAlign w:val="center"/>
          </w:tcPr>
          <w:p w14:paraId="63A44DF7" w14:textId="0CBBEB54" w:rsidR="0095252F" w:rsidRPr="001A0CE7" w:rsidRDefault="0095252F" w:rsidP="00107A49">
            <w:pPr>
              <w:rPr>
                <w:rFonts w:asciiTheme="minorHAnsi" w:hAnsiTheme="minorHAnsi" w:cstheme="minorHAnsi"/>
                <w:bCs/>
                <w:sz w:val="22"/>
                <w:szCs w:val="22"/>
              </w:rPr>
            </w:pPr>
            <w:r>
              <w:rPr>
                <w:rFonts w:asciiTheme="minorHAnsi" w:hAnsiTheme="minorHAnsi" w:cstheme="minorHAnsi"/>
                <w:bCs/>
                <w:sz w:val="22"/>
                <w:szCs w:val="22"/>
              </w:rPr>
              <w:t>Conocimiento básico de Matlab</w:t>
            </w:r>
          </w:p>
        </w:tc>
      </w:tr>
      <w:tr w:rsidR="0095252F" w:rsidRPr="00CA3DA5" w14:paraId="322F0949" w14:textId="77777777" w:rsidTr="0039743E">
        <w:trPr>
          <w:trHeight w:val="517"/>
        </w:trPr>
        <w:tc>
          <w:tcPr>
            <w:tcW w:w="2518" w:type="dxa"/>
            <w:vMerge/>
            <w:vAlign w:val="center"/>
          </w:tcPr>
          <w:p w14:paraId="7AF4F6C4" w14:textId="77777777" w:rsidR="0095252F" w:rsidRPr="00CA3DA5" w:rsidRDefault="0095252F" w:rsidP="00107A49">
            <w:pPr>
              <w:rPr>
                <w:rFonts w:asciiTheme="minorHAnsi" w:hAnsiTheme="minorHAnsi" w:cstheme="minorHAnsi"/>
                <w:b/>
                <w:sz w:val="22"/>
                <w:szCs w:val="22"/>
              </w:rPr>
            </w:pPr>
          </w:p>
        </w:tc>
        <w:tc>
          <w:tcPr>
            <w:tcW w:w="8253" w:type="dxa"/>
            <w:gridSpan w:val="10"/>
            <w:vAlign w:val="center"/>
          </w:tcPr>
          <w:p w14:paraId="22ABC19B" w14:textId="6015E0E9" w:rsidR="0095252F" w:rsidRPr="001A0CE7" w:rsidRDefault="0095252F" w:rsidP="00107A49">
            <w:pPr>
              <w:rPr>
                <w:rFonts w:asciiTheme="minorHAnsi" w:hAnsiTheme="minorHAnsi" w:cstheme="minorHAnsi"/>
                <w:bCs/>
                <w:sz w:val="22"/>
                <w:szCs w:val="22"/>
                <w:u w:val="single"/>
              </w:rPr>
            </w:pPr>
            <w:r>
              <w:rPr>
                <w:rFonts w:asciiTheme="minorHAnsi" w:hAnsiTheme="minorHAnsi" w:cstheme="minorHAnsi"/>
                <w:bCs/>
                <w:sz w:val="22"/>
                <w:szCs w:val="22"/>
              </w:rPr>
              <w:t>70</w:t>
            </w:r>
            <w:r w:rsidRPr="001A0CE7">
              <w:rPr>
                <w:rFonts w:asciiTheme="minorHAnsi" w:hAnsiTheme="minorHAnsi" w:cstheme="minorHAnsi"/>
                <w:bCs/>
                <w:sz w:val="22"/>
                <w:szCs w:val="22"/>
              </w:rPr>
              <w:t xml:space="preserve"> % de avance en el Programa de Ingeniería Eléctrica o Ingeniería de Control</w:t>
            </w:r>
          </w:p>
        </w:tc>
      </w:tr>
      <w:tr w:rsidR="0095252F" w:rsidRPr="00CA3DA5" w14:paraId="29F25C5B" w14:textId="77777777" w:rsidTr="0039743E">
        <w:trPr>
          <w:trHeight w:val="517"/>
        </w:trPr>
        <w:tc>
          <w:tcPr>
            <w:tcW w:w="2518" w:type="dxa"/>
            <w:vMerge/>
            <w:vAlign w:val="center"/>
          </w:tcPr>
          <w:p w14:paraId="7213AC54" w14:textId="77777777" w:rsidR="0095252F" w:rsidRPr="00CA3DA5" w:rsidRDefault="0095252F" w:rsidP="00107A49">
            <w:pPr>
              <w:rPr>
                <w:rFonts w:asciiTheme="minorHAnsi" w:hAnsiTheme="minorHAnsi" w:cstheme="minorHAnsi"/>
                <w:b/>
                <w:sz w:val="22"/>
                <w:szCs w:val="22"/>
              </w:rPr>
            </w:pPr>
          </w:p>
        </w:tc>
        <w:tc>
          <w:tcPr>
            <w:tcW w:w="8253" w:type="dxa"/>
            <w:gridSpan w:val="10"/>
            <w:vAlign w:val="center"/>
          </w:tcPr>
          <w:p w14:paraId="77C70AB3" w14:textId="4321AA27" w:rsidR="0095252F" w:rsidRDefault="0095252F" w:rsidP="00107A49">
            <w:pPr>
              <w:rPr>
                <w:rFonts w:asciiTheme="minorHAnsi" w:hAnsiTheme="minorHAnsi" w:cstheme="minorHAnsi"/>
                <w:bCs/>
                <w:sz w:val="22"/>
                <w:szCs w:val="22"/>
              </w:rPr>
            </w:pPr>
            <w:r>
              <w:rPr>
                <w:rFonts w:asciiTheme="minorHAnsi" w:hAnsiTheme="minorHAnsi" w:cstheme="minorHAnsi"/>
                <w:bCs/>
                <w:sz w:val="22"/>
                <w:szCs w:val="22"/>
              </w:rPr>
              <w:t>Experiencia en modelado en el programa DPSIM</w:t>
            </w:r>
          </w:p>
        </w:tc>
      </w:tr>
      <w:tr w:rsidR="00107A49" w:rsidRPr="00CA3DA5" w14:paraId="0B82F75E" w14:textId="77777777" w:rsidTr="004D4A20">
        <w:trPr>
          <w:trHeight w:val="325"/>
        </w:trPr>
        <w:tc>
          <w:tcPr>
            <w:tcW w:w="2518" w:type="dxa"/>
            <w:vMerge w:val="restart"/>
            <w:vAlign w:val="center"/>
          </w:tcPr>
          <w:p w14:paraId="185348E5" w14:textId="7F027714" w:rsidR="00107A49" w:rsidRPr="00CA3DA5" w:rsidRDefault="00107A49" w:rsidP="00107A49">
            <w:pPr>
              <w:rPr>
                <w:rFonts w:asciiTheme="minorHAnsi" w:hAnsiTheme="minorHAnsi" w:cstheme="minorHAnsi"/>
                <w:b/>
                <w:sz w:val="22"/>
                <w:szCs w:val="22"/>
              </w:rPr>
            </w:pPr>
            <w:r w:rsidRPr="00CA3DA5">
              <w:rPr>
                <w:rFonts w:asciiTheme="minorHAnsi" w:hAnsiTheme="minorHAnsi" w:cstheme="minorHAnsi"/>
                <w:b/>
                <w:sz w:val="22"/>
                <w:szCs w:val="22"/>
              </w:rPr>
              <w:lastRenderedPageBreak/>
              <w:t>Actividades para desarrollar</w:t>
            </w:r>
          </w:p>
        </w:tc>
        <w:tc>
          <w:tcPr>
            <w:tcW w:w="8253" w:type="dxa"/>
            <w:gridSpan w:val="10"/>
            <w:vAlign w:val="center"/>
          </w:tcPr>
          <w:p w14:paraId="44B5BF91" w14:textId="455F7683" w:rsidR="00107A49" w:rsidRPr="001A0CE7" w:rsidRDefault="00107A49" w:rsidP="00107A49">
            <w:pPr>
              <w:pStyle w:val="Prrafodelista"/>
              <w:numPr>
                <w:ilvl w:val="0"/>
                <w:numId w:val="36"/>
              </w:numPr>
              <w:rPr>
                <w:rFonts w:asciiTheme="minorHAnsi" w:hAnsiTheme="minorHAnsi" w:cstheme="minorHAnsi"/>
                <w:bCs/>
                <w:sz w:val="22"/>
                <w:szCs w:val="22"/>
              </w:rPr>
            </w:pPr>
            <w:r>
              <w:rPr>
                <w:rFonts w:asciiTheme="minorHAnsi" w:hAnsiTheme="minorHAnsi" w:cstheme="minorHAnsi"/>
                <w:bCs/>
                <w:sz w:val="22"/>
                <w:szCs w:val="22"/>
              </w:rPr>
              <w:t xml:space="preserve">Implementar ejemplos de simulación en </w:t>
            </w:r>
            <w:proofErr w:type="spellStart"/>
            <w:r>
              <w:rPr>
                <w:rFonts w:asciiTheme="minorHAnsi" w:hAnsiTheme="minorHAnsi" w:cstheme="minorHAnsi"/>
                <w:bCs/>
                <w:sz w:val="22"/>
                <w:szCs w:val="22"/>
              </w:rPr>
              <w:t>DPSim</w:t>
            </w:r>
            <w:proofErr w:type="spellEnd"/>
            <w:r>
              <w:rPr>
                <w:rFonts w:asciiTheme="minorHAnsi" w:hAnsiTheme="minorHAnsi" w:cstheme="minorHAnsi"/>
                <w:bCs/>
                <w:sz w:val="22"/>
                <w:szCs w:val="22"/>
              </w:rPr>
              <w:t xml:space="preserve"> y OPAL-RT, relacionados con el proyecto ENERGETICA2030</w:t>
            </w:r>
            <w:r w:rsidRPr="001A0CE7">
              <w:rPr>
                <w:rFonts w:asciiTheme="minorHAnsi" w:hAnsiTheme="minorHAnsi" w:cstheme="minorHAnsi"/>
                <w:bCs/>
                <w:sz w:val="22"/>
                <w:szCs w:val="22"/>
              </w:rPr>
              <w:t>.</w:t>
            </w:r>
          </w:p>
        </w:tc>
      </w:tr>
      <w:tr w:rsidR="00107A49" w:rsidRPr="00CA3DA5" w14:paraId="1323B986" w14:textId="77777777" w:rsidTr="004D4A20">
        <w:trPr>
          <w:trHeight w:val="325"/>
        </w:trPr>
        <w:tc>
          <w:tcPr>
            <w:tcW w:w="2518" w:type="dxa"/>
            <w:vMerge/>
            <w:vAlign w:val="center"/>
          </w:tcPr>
          <w:p w14:paraId="0287D337" w14:textId="72E549D7" w:rsidR="00107A49" w:rsidRPr="00CA3DA5" w:rsidRDefault="00107A49" w:rsidP="00107A49">
            <w:pPr>
              <w:rPr>
                <w:rFonts w:asciiTheme="minorHAnsi" w:hAnsiTheme="minorHAnsi" w:cstheme="minorHAnsi"/>
                <w:b/>
                <w:sz w:val="22"/>
                <w:szCs w:val="22"/>
              </w:rPr>
            </w:pPr>
          </w:p>
        </w:tc>
        <w:tc>
          <w:tcPr>
            <w:tcW w:w="8253" w:type="dxa"/>
            <w:gridSpan w:val="10"/>
            <w:vAlign w:val="center"/>
          </w:tcPr>
          <w:p w14:paraId="3850E9BD" w14:textId="04FB94DB" w:rsidR="00107A49" w:rsidRPr="001A0CE7" w:rsidRDefault="00107A49" w:rsidP="00107A49">
            <w:pPr>
              <w:pStyle w:val="Prrafodelista"/>
              <w:numPr>
                <w:ilvl w:val="0"/>
                <w:numId w:val="36"/>
              </w:numPr>
              <w:rPr>
                <w:rFonts w:asciiTheme="minorHAnsi" w:hAnsiTheme="minorHAnsi" w:cstheme="minorHAnsi"/>
                <w:bCs/>
                <w:sz w:val="22"/>
                <w:szCs w:val="22"/>
              </w:rPr>
            </w:pPr>
            <w:r>
              <w:rPr>
                <w:rFonts w:asciiTheme="minorHAnsi" w:hAnsiTheme="minorHAnsi" w:cstheme="minorHAnsi"/>
                <w:bCs/>
                <w:sz w:val="22"/>
                <w:szCs w:val="22"/>
              </w:rPr>
              <w:t>Documentar los casos implementados en DPSIM</w:t>
            </w:r>
          </w:p>
        </w:tc>
      </w:tr>
      <w:tr w:rsidR="00107A49" w:rsidRPr="00CA3DA5" w14:paraId="05EB8C27" w14:textId="77777777" w:rsidTr="004D4A20">
        <w:trPr>
          <w:trHeight w:val="325"/>
        </w:trPr>
        <w:tc>
          <w:tcPr>
            <w:tcW w:w="2518" w:type="dxa"/>
            <w:vMerge/>
            <w:vAlign w:val="center"/>
          </w:tcPr>
          <w:p w14:paraId="3C6AC37A" w14:textId="4031FDF5" w:rsidR="00107A49" w:rsidRPr="00CA3DA5" w:rsidRDefault="00107A49" w:rsidP="00107A49">
            <w:pPr>
              <w:rPr>
                <w:rFonts w:asciiTheme="minorHAnsi" w:hAnsiTheme="minorHAnsi" w:cstheme="minorHAnsi"/>
                <w:b/>
                <w:sz w:val="22"/>
                <w:szCs w:val="22"/>
              </w:rPr>
            </w:pPr>
          </w:p>
        </w:tc>
        <w:tc>
          <w:tcPr>
            <w:tcW w:w="8253" w:type="dxa"/>
            <w:gridSpan w:val="10"/>
            <w:vAlign w:val="center"/>
          </w:tcPr>
          <w:p w14:paraId="2B4EB7BD" w14:textId="01F0D87D" w:rsidR="00107A49" w:rsidRPr="001A0CE7" w:rsidRDefault="00107A49" w:rsidP="00107A49">
            <w:pPr>
              <w:pStyle w:val="Prrafodelista"/>
              <w:numPr>
                <w:ilvl w:val="0"/>
                <w:numId w:val="36"/>
              </w:numPr>
              <w:rPr>
                <w:rFonts w:asciiTheme="minorHAnsi" w:hAnsiTheme="minorHAnsi" w:cstheme="minorHAnsi"/>
                <w:bCs/>
                <w:sz w:val="22"/>
                <w:szCs w:val="22"/>
              </w:rPr>
            </w:pPr>
            <w:r>
              <w:rPr>
                <w:rFonts w:asciiTheme="minorHAnsi" w:hAnsiTheme="minorHAnsi" w:cstheme="minorHAnsi"/>
                <w:bCs/>
                <w:sz w:val="22"/>
                <w:szCs w:val="22"/>
              </w:rPr>
              <w:t>Apoyar la conexión de los casos con los microservicios de control, despacho, predicción del laboratorio</w:t>
            </w:r>
            <w:r w:rsidRPr="001A0CE7">
              <w:rPr>
                <w:rFonts w:asciiTheme="minorHAnsi" w:hAnsiTheme="minorHAnsi" w:cstheme="minorHAnsi"/>
                <w:bCs/>
                <w:sz w:val="22"/>
                <w:szCs w:val="22"/>
              </w:rPr>
              <w:t>.</w:t>
            </w:r>
          </w:p>
        </w:tc>
      </w:tr>
      <w:tr w:rsidR="00107A49" w:rsidRPr="00CA3DA5" w14:paraId="0BD7AE25" w14:textId="77777777" w:rsidTr="004D4A20">
        <w:trPr>
          <w:trHeight w:val="325"/>
        </w:trPr>
        <w:tc>
          <w:tcPr>
            <w:tcW w:w="2518" w:type="dxa"/>
            <w:vAlign w:val="center"/>
          </w:tcPr>
          <w:p w14:paraId="35D38DB5" w14:textId="77777777" w:rsidR="00107A49" w:rsidRPr="00CA3DA5" w:rsidRDefault="00107A49" w:rsidP="00107A49">
            <w:pPr>
              <w:rPr>
                <w:rFonts w:asciiTheme="minorHAnsi" w:hAnsiTheme="minorHAnsi" w:cstheme="minorHAnsi"/>
                <w:b/>
                <w:sz w:val="22"/>
                <w:szCs w:val="22"/>
              </w:rPr>
            </w:pPr>
          </w:p>
        </w:tc>
        <w:tc>
          <w:tcPr>
            <w:tcW w:w="8253" w:type="dxa"/>
            <w:gridSpan w:val="10"/>
            <w:vAlign w:val="center"/>
          </w:tcPr>
          <w:p w14:paraId="0FF02C14" w14:textId="5ECADFF6" w:rsidR="00107A49" w:rsidRPr="001A0CE7" w:rsidRDefault="00107A49" w:rsidP="00107A49">
            <w:pPr>
              <w:pStyle w:val="Prrafodelista"/>
              <w:numPr>
                <w:ilvl w:val="0"/>
                <w:numId w:val="36"/>
              </w:numPr>
              <w:rPr>
                <w:rFonts w:asciiTheme="minorHAnsi" w:hAnsiTheme="minorHAnsi" w:cstheme="minorHAnsi"/>
                <w:bCs/>
                <w:sz w:val="22"/>
                <w:szCs w:val="22"/>
              </w:rPr>
            </w:pPr>
            <w:r>
              <w:rPr>
                <w:rFonts w:asciiTheme="minorHAnsi" w:hAnsiTheme="minorHAnsi" w:cstheme="minorHAnsi"/>
                <w:bCs/>
                <w:sz w:val="22"/>
                <w:szCs w:val="22"/>
              </w:rPr>
              <w:t xml:space="preserve">Apoyar actividades de </w:t>
            </w:r>
            <w:proofErr w:type="spellStart"/>
            <w:r>
              <w:rPr>
                <w:rFonts w:asciiTheme="minorHAnsi" w:hAnsiTheme="minorHAnsi" w:cstheme="minorHAnsi"/>
                <w:bCs/>
                <w:sz w:val="22"/>
                <w:szCs w:val="22"/>
              </w:rPr>
              <w:t>Co-simulación</w:t>
            </w:r>
            <w:proofErr w:type="spellEnd"/>
            <w:r>
              <w:rPr>
                <w:rFonts w:asciiTheme="minorHAnsi" w:hAnsiTheme="minorHAnsi" w:cstheme="minorHAnsi"/>
                <w:bCs/>
                <w:sz w:val="22"/>
                <w:szCs w:val="22"/>
              </w:rPr>
              <w:t xml:space="preserve"> del proyecto ENERGETICA2030</w:t>
            </w:r>
          </w:p>
        </w:tc>
      </w:tr>
      <w:tr w:rsidR="00107A49" w:rsidRPr="00CA3DA5" w14:paraId="73568F91" w14:textId="77777777" w:rsidTr="004D4A20">
        <w:trPr>
          <w:trHeight w:val="325"/>
        </w:trPr>
        <w:tc>
          <w:tcPr>
            <w:tcW w:w="2518" w:type="dxa"/>
            <w:vAlign w:val="center"/>
          </w:tcPr>
          <w:p w14:paraId="4B83B718" w14:textId="77777777" w:rsidR="00107A49" w:rsidRPr="00CA3DA5" w:rsidRDefault="00107A49" w:rsidP="00107A49">
            <w:pPr>
              <w:rPr>
                <w:rFonts w:asciiTheme="minorHAnsi" w:hAnsiTheme="minorHAnsi" w:cstheme="minorHAnsi"/>
                <w:b/>
                <w:sz w:val="22"/>
                <w:szCs w:val="22"/>
              </w:rPr>
            </w:pPr>
          </w:p>
        </w:tc>
        <w:tc>
          <w:tcPr>
            <w:tcW w:w="8253" w:type="dxa"/>
            <w:gridSpan w:val="10"/>
            <w:vAlign w:val="center"/>
          </w:tcPr>
          <w:p w14:paraId="1713F2CE" w14:textId="1E64CE3E" w:rsidR="00107A49" w:rsidRPr="001A0CE7" w:rsidRDefault="00107A49" w:rsidP="00107A49">
            <w:pPr>
              <w:pStyle w:val="Prrafodelista"/>
              <w:numPr>
                <w:ilvl w:val="0"/>
                <w:numId w:val="36"/>
              </w:numPr>
              <w:rPr>
                <w:rFonts w:asciiTheme="minorHAnsi" w:hAnsiTheme="minorHAnsi" w:cstheme="minorHAnsi"/>
                <w:bCs/>
                <w:sz w:val="22"/>
                <w:szCs w:val="22"/>
              </w:rPr>
            </w:pPr>
            <w:r w:rsidRPr="001A0CE7">
              <w:rPr>
                <w:rFonts w:asciiTheme="minorHAnsi" w:hAnsiTheme="minorHAnsi" w:cstheme="minorHAnsi"/>
                <w:bCs/>
                <w:sz w:val="22"/>
                <w:szCs w:val="22"/>
              </w:rPr>
              <w:t>Reportar mensualmente avances del proyecto</w:t>
            </w:r>
          </w:p>
        </w:tc>
      </w:tr>
      <w:tr w:rsidR="00107A49" w:rsidRPr="00CA3DA5" w14:paraId="0DA858C7" w14:textId="77777777" w:rsidTr="004D4A20">
        <w:trPr>
          <w:trHeight w:val="325"/>
        </w:trPr>
        <w:tc>
          <w:tcPr>
            <w:tcW w:w="2518" w:type="dxa"/>
            <w:vAlign w:val="center"/>
          </w:tcPr>
          <w:p w14:paraId="7E19FB90" w14:textId="77777777" w:rsidR="00107A49" w:rsidRPr="00CA3DA5" w:rsidRDefault="00107A49" w:rsidP="00107A49">
            <w:pPr>
              <w:rPr>
                <w:rFonts w:asciiTheme="minorHAnsi" w:hAnsiTheme="minorHAnsi" w:cstheme="minorHAnsi"/>
                <w:b/>
                <w:sz w:val="22"/>
                <w:szCs w:val="22"/>
              </w:rPr>
            </w:pPr>
          </w:p>
        </w:tc>
        <w:tc>
          <w:tcPr>
            <w:tcW w:w="8253" w:type="dxa"/>
            <w:gridSpan w:val="10"/>
            <w:vAlign w:val="center"/>
          </w:tcPr>
          <w:p w14:paraId="45D4BECB" w14:textId="67658D2D" w:rsidR="00107A49" w:rsidRPr="001A0CE7" w:rsidRDefault="00107A49" w:rsidP="00107A49">
            <w:pPr>
              <w:pStyle w:val="Prrafodelista"/>
              <w:numPr>
                <w:ilvl w:val="0"/>
                <w:numId w:val="36"/>
              </w:numPr>
              <w:rPr>
                <w:rFonts w:asciiTheme="minorHAnsi" w:hAnsiTheme="minorHAnsi" w:cstheme="minorHAnsi"/>
                <w:bCs/>
                <w:sz w:val="22"/>
                <w:szCs w:val="22"/>
              </w:rPr>
            </w:pPr>
            <w:r w:rsidRPr="001A0CE7">
              <w:rPr>
                <w:rFonts w:asciiTheme="minorHAnsi" w:hAnsiTheme="minorHAnsi" w:cstheme="minorHAnsi"/>
                <w:bCs/>
                <w:sz w:val="22"/>
                <w:szCs w:val="22"/>
              </w:rPr>
              <w:t>Apoyar la construcción de tableros de visualización para desarrollar el objetivo 3 y 6 del proyecto P9 de ENERGETICA2030</w:t>
            </w:r>
          </w:p>
        </w:tc>
      </w:tr>
      <w:tr w:rsidR="00107A49" w:rsidRPr="00CA3DA5" w14:paraId="1DAED12D" w14:textId="77777777" w:rsidTr="004D4A20">
        <w:trPr>
          <w:trHeight w:val="325"/>
        </w:trPr>
        <w:tc>
          <w:tcPr>
            <w:tcW w:w="2518" w:type="dxa"/>
            <w:vAlign w:val="center"/>
          </w:tcPr>
          <w:p w14:paraId="0A9E6D05" w14:textId="481DD8DB" w:rsidR="00107A49" w:rsidRPr="00CA3DA5" w:rsidRDefault="00107A49" w:rsidP="00107A49">
            <w:pPr>
              <w:rPr>
                <w:rFonts w:asciiTheme="minorHAnsi" w:hAnsiTheme="minorHAnsi" w:cstheme="minorHAnsi"/>
                <w:b/>
                <w:sz w:val="22"/>
                <w:szCs w:val="22"/>
              </w:rPr>
            </w:pPr>
            <w:r w:rsidRPr="00CA3DA5">
              <w:rPr>
                <w:rFonts w:asciiTheme="minorHAnsi" w:hAnsiTheme="minorHAnsi" w:cstheme="minorHAnsi"/>
                <w:b/>
                <w:sz w:val="22"/>
                <w:szCs w:val="22"/>
              </w:rPr>
              <w:t>Disponibilidad de tiempo requerida</w:t>
            </w:r>
          </w:p>
        </w:tc>
        <w:tc>
          <w:tcPr>
            <w:tcW w:w="8253" w:type="dxa"/>
            <w:gridSpan w:val="10"/>
            <w:vAlign w:val="center"/>
          </w:tcPr>
          <w:p w14:paraId="7AC2C93B" w14:textId="4E3C8569" w:rsidR="00107A49" w:rsidRPr="001A0CE7" w:rsidRDefault="00107A49" w:rsidP="00107A49">
            <w:pPr>
              <w:jc w:val="both"/>
              <w:rPr>
                <w:rFonts w:asciiTheme="minorHAnsi" w:hAnsiTheme="minorHAnsi" w:cstheme="minorHAnsi"/>
                <w:color w:val="808080" w:themeColor="background1" w:themeShade="80"/>
                <w:sz w:val="22"/>
                <w:szCs w:val="22"/>
              </w:rPr>
            </w:pPr>
            <w:r w:rsidRPr="001A0CE7">
              <w:rPr>
                <w:rFonts w:asciiTheme="minorHAnsi" w:hAnsiTheme="minorHAnsi" w:cstheme="minorHAnsi"/>
                <w:sz w:val="22"/>
                <w:szCs w:val="22"/>
              </w:rPr>
              <w:t xml:space="preserve">20 horas / semana. </w:t>
            </w:r>
          </w:p>
        </w:tc>
      </w:tr>
      <w:tr w:rsidR="00107A49" w:rsidRPr="00CA3DA5" w14:paraId="000D2530" w14:textId="77777777" w:rsidTr="004D4A20">
        <w:trPr>
          <w:trHeight w:val="325"/>
        </w:trPr>
        <w:tc>
          <w:tcPr>
            <w:tcW w:w="2518" w:type="dxa"/>
            <w:vAlign w:val="center"/>
          </w:tcPr>
          <w:p w14:paraId="21919654" w14:textId="4488D522" w:rsidR="00107A49" w:rsidRPr="00CA3DA5" w:rsidRDefault="00107A49" w:rsidP="00107A49">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8253" w:type="dxa"/>
            <w:gridSpan w:val="10"/>
            <w:vAlign w:val="center"/>
          </w:tcPr>
          <w:p w14:paraId="1E034F7D" w14:textId="78F1DA7B" w:rsidR="00107A49" w:rsidRPr="001A0CE7" w:rsidRDefault="00107A49" w:rsidP="00107A49">
            <w:pPr>
              <w:jc w:val="both"/>
              <w:rPr>
                <w:rFonts w:asciiTheme="minorHAnsi" w:hAnsiTheme="minorHAnsi" w:cstheme="minorHAnsi"/>
                <w:color w:val="FF0000"/>
                <w:sz w:val="22"/>
                <w:szCs w:val="22"/>
              </w:rPr>
            </w:pPr>
            <w:r>
              <w:rPr>
                <w:rFonts w:asciiTheme="minorHAnsi" w:hAnsiTheme="minorHAnsi" w:cstheme="minorHAnsi"/>
                <w:sz w:val="22"/>
                <w:szCs w:val="22"/>
              </w:rPr>
              <w:t>$1.</w:t>
            </w:r>
            <w:r w:rsidR="0095252F">
              <w:rPr>
                <w:rFonts w:asciiTheme="minorHAnsi" w:hAnsiTheme="minorHAnsi" w:cstheme="minorHAnsi"/>
                <w:sz w:val="22"/>
                <w:szCs w:val="22"/>
              </w:rPr>
              <w:t>1</w:t>
            </w:r>
            <w:r>
              <w:rPr>
                <w:rFonts w:asciiTheme="minorHAnsi" w:hAnsiTheme="minorHAnsi" w:cstheme="minorHAnsi"/>
                <w:sz w:val="22"/>
                <w:szCs w:val="22"/>
              </w:rPr>
              <w:t>00.000</w:t>
            </w:r>
            <w:r w:rsidRPr="001A0CE7">
              <w:rPr>
                <w:rFonts w:asciiTheme="minorHAnsi" w:hAnsiTheme="minorHAnsi" w:cstheme="minorHAnsi"/>
                <w:sz w:val="22"/>
                <w:szCs w:val="22"/>
              </w:rPr>
              <w:t xml:space="preserve"> / mes.  </w:t>
            </w:r>
          </w:p>
        </w:tc>
      </w:tr>
      <w:tr w:rsidR="00107A49" w:rsidRPr="00CA3DA5" w14:paraId="683F3285" w14:textId="77777777" w:rsidTr="004D4A20">
        <w:trPr>
          <w:trHeight w:val="325"/>
        </w:trPr>
        <w:tc>
          <w:tcPr>
            <w:tcW w:w="2518" w:type="dxa"/>
            <w:vAlign w:val="center"/>
          </w:tcPr>
          <w:p w14:paraId="41126A98" w14:textId="6740469B" w:rsidR="00107A49" w:rsidRPr="00CA3DA5" w:rsidRDefault="00107A49" w:rsidP="00107A49">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8253" w:type="dxa"/>
            <w:gridSpan w:val="10"/>
            <w:vAlign w:val="center"/>
          </w:tcPr>
          <w:p w14:paraId="7E6AF4D3" w14:textId="46825BB7" w:rsidR="00107A49" w:rsidRPr="001A0CE7" w:rsidRDefault="0095252F" w:rsidP="00107A49">
            <w:pPr>
              <w:rPr>
                <w:rFonts w:asciiTheme="minorHAnsi" w:hAnsiTheme="minorHAnsi" w:cstheme="minorHAnsi"/>
                <w:bCs/>
                <w:sz w:val="22"/>
                <w:szCs w:val="22"/>
              </w:rPr>
            </w:pPr>
            <w:proofErr w:type="gramStart"/>
            <w:r>
              <w:rPr>
                <w:rFonts w:asciiTheme="minorHAnsi" w:hAnsiTheme="minorHAnsi" w:cstheme="minorHAnsi"/>
                <w:bCs/>
                <w:sz w:val="22"/>
                <w:szCs w:val="22"/>
              </w:rPr>
              <w:t>7</w:t>
            </w:r>
            <w:r w:rsidR="00107A49" w:rsidRPr="001A0CE7">
              <w:rPr>
                <w:rFonts w:asciiTheme="minorHAnsi" w:hAnsiTheme="minorHAnsi" w:cstheme="minorHAnsi"/>
                <w:bCs/>
                <w:sz w:val="22"/>
                <w:szCs w:val="22"/>
              </w:rPr>
              <w:t xml:space="preserve">  meses</w:t>
            </w:r>
            <w:proofErr w:type="gramEnd"/>
            <w:r w:rsidR="00107A49" w:rsidRPr="001A0CE7">
              <w:rPr>
                <w:rFonts w:asciiTheme="minorHAnsi" w:hAnsiTheme="minorHAnsi" w:cstheme="minorHAnsi"/>
                <w:bCs/>
                <w:sz w:val="22"/>
                <w:szCs w:val="22"/>
              </w:rPr>
              <w:t>.</w:t>
            </w:r>
          </w:p>
        </w:tc>
      </w:tr>
      <w:tr w:rsidR="00107A49" w:rsidRPr="00CA3DA5" w14:paraId="77B9E0A3" w14:textId="77777777" w:rsidTr="004D4A20">
        <w:trPr>
          <w:trHeight w:val="325"/>
        </w:trPr>
        <w:tc>
          <w:tcPr>
            <w:tcW w:w="2518" w:type="dxa"/>
            <w:vAlign w:val="center"/>
          </w:tcPr>
          <w:p w14:paraId="244D6D88" w14:textId="3DB0FF3E" w:rsidR="00107A49" w:rsidRPr="00CA3DA5" w:rsidRDefault="00107A49" w:rsidP="00107A49">
            <w:pPr>
              <w:rPr>
                <w:rFonts w:asciiTheme="minorHAnsi" w:hAnsiTheme="minorHAnsi" w:cstheme="minorHAnsi"/>
                <w:b/>
                <w:sz w:val="22"/>
                <w:szCs w:val="22"/>
              </w:rPr>
            </w:pPr>
            <w:r w:rsidRPr="00CA3DA5">
              <w:rPr>
                <w:rFonts w:asciiTheme="minorHAnsi" w:hAnsiTheme="minorHAnsi" w:cstheme="minorHAnsi"/>
                <w:b/>
                <w:sz w:val="22"/>
                <w:szCs w:val="22"/>
              </w:rPr>
              <w:t>Términos para la presentación de documentos y selección</w:t>
            </w:r>
          </w:p>
        </w:tc>
        <w:tc>
          <w:tcPr>
            <w:tcW w:w="8253" w:type="dxa"/>
            <w:gridSpan w:val="10"/>
            <w:vAlign w:val="center"/>
          </w:tcPr>
          <w:p w14:paraId="4C65C816" w14:textId="7912FED7" w:rsidR="00107A49" w:rsidRPr="0054711D" w:rsidRDefault="00107A49" w:rsidP="00107A49">
            <w:pPr>
              <w:jc w:val="both"/>
              <w:rPr>
                <w:rFonts w:asciiTheme="minorHAnsi" w:hAnsiTheme="minorHAnsi" w:cstheme="minorHAnsi"/>
                <w:sz w:val="22"/>
                <w:szCs w:val="22"/>
              </w:rPr>
            </w:pPr>
            <w:r w:rsidRPr="00636DF6">
              <w:rPr>
                <w:rFonts w:asciiTheme="minorHAnsi" w:hAnsiTheme="minorHAnsi" w:cstheme="minorHAnsi"/>
                <w:sz w:val="22"/>
                <w:szCs w:val="22"/>
              </w:rPr>
              <w:t>Enviar los documentos requeridos al correo elec</w:t>
            </w:r>
            <w:r>
              <w:rPr>
                <w:rFonts w:asciiTheme="minorHAnsi" w:hAnsiTheme="minorHAnsi" w:cstheme="minorHAnsi"/>
                <w:sz w:val="22"/>
                <w:szCs w:val="22"/>
              </w:rPr>
              <w:t>trónico: ccienti_med@unal.edu.co</w:t>
            </w:r>
          </w:p>
        </w:tc>
      </w:tr>
      <w:tr w:rsidR="00107A49" w:rsidRPr="00CA3DA5" w14:paraId="2591EF59" w14:textId="77777777" w:rsidTr="004D4A20">
        <w:trPr>
          <w:trHeight w:val="325"/>
        </w:trPr>
        <w:tc>
          <w:tcPr>
            <w:tcW w:w="2518" w:type="dxa"/>
            <w:vAlign w:val="center"/>
          </w:tcPr>
          <w:p w14:paraId="69EA0827" w14:textId="130702F0" w:rsidR="00107A49" w:rsidRPr="00CA3DA5" w:rsidRDefault="00107A49" w:rsidP="00107A49">
            <w:pPr>
              <w:rPr>
                <w:rFonts w:asciiTheme="minorHAnsi" w:hAnsiTheme="minorHAnsi" w:cstheme="minorHAnsi"/>
                <w:b/>
                <w:sz w:val="22"/>
                <w:szCs w:val="22"/>
              </w:rPr>
            </w:pPr>
            <w:r w:rsidRPr="00CA3DA5">
              <w:rPr>
                <w:rFonts w:asciiTheme="minorHAnsi" w:hAnsiTheme="minorHAnsi" w:cstheme="minorHAnsi"/>
                <w:b/>
                <w:sz w:val="22"/>
                <w:szCs w:val="22"/>
              </w:rPr>
              <w:t>Fecha de cierre de la convocatoria</w:t>
            </w:r>
          </w:p>
        </w:tc>
        <w:tc>
          <w:tcPr>
            <w:tcW w:w="8253" w:type="dxa"/>
            <w:gridSpan w:val="10"/>
            <w:vAlign w:val="center"/>
          </w:tcPr>
          <w:p w14:paraId="5247BFB2" w14:textId="12244645" w:rsidR="00107A49" w:rsidRPr="0054711D" w:rsidRDefault="008F2D85" w:rsidP="00107A49">
            <w:pPr>
              <w:widowControl/>
              <w:autoSpaceDE/>
              <w:autoSpaceDN/>
              <w:rPr>
                <w:rFonts w:asciiTheme="minorHAnsi" w:hAnsiTheme="minorHAnsi" w:cstheme="minorHAnsi"/>
                <w:color w:val="808080" w:themeColor="background1" w:themeShade="80"/>
                <w:sz w:val="22"/>
                <w:szCs w:val="22"/>
              </w:rPr>
            </w:pPr>
            <w:r>
              <w:rPr>
                <w:rFonts w:asciiTheme="minorHAnsi" w:hAnsiTheme="minorHAnsi" w:cstheme="minorHAnsi"/>
                <w:sz w:val="22"/>
                <w:szCs w:val="22"/>
              </w:rPr>
              <w:t>20 de mayo de 2022</w:t>
            </w:r>
          </w:p>
        </w:tc>
      </w:tr>
      <w:tr w:rsidR="00107A49" w:rsidRPr="00CA3DA5" w14:paraId="650F6FD9" w14:textId="77777777" w:rsidTr="004D4A20">
        <w:trPr>
          <w:trHeight w:val="325"/>
        </w:trPr>
        <w:tc>
          <w:tcPr>
            <w:tcW w:w="2518" w:type="dxa"/>
            <w:vAlign w:val="center"/>
          </w:tcPr>
          <w:p w14:paraId="5F77C029" w14:textId="04C484DF" w:rsidR="00107A49" w:rsidRPr="00CA3DA5" w:rsidRDefault="00107A49" w:rsidP="00107A49">
            <w:pPr>
              <w:rPr>
                <w:rFonts w:asciiTheme="minorHAnsi" w:hAnsiTheme="minorHAnsi" w:cstheme="minorHAnsi"/>
                <w:b/>
                <w:color w:val="FF0000"/>
                <w:sz w:val="22"/>
                <w:szCs w:val="22"/>
              </w:rPr>
            </w:pPr>
            <w:r w:rsidRPr="00CA3DA5">
              <w:rPr>
                <w:rFonts w:asciiTheme="minorHAnsi" w:hAnsiTheme="minorHAnsi" w:cstheme="minorHAnsi"/>
                <w:b/>
                <w:sz w:val="22"/>
                <w:szCs w:val="22"/>
              </w:rPr>
              <w:t xml:space="preserve">Documentos </w:t>
            </w:r>
            <w:r w:rsidRPr="005D2E89">
              <w:rPr>
                <w:rFonts w:asciiTheme="minorHAnsi" w:hAnsiTheme="minorHAnsi" w:cstheme="minorHAnsi"/>
                <w:b/>
                <w:sz w:val="22"/>
                <w:szCs w:val="22"/>
              </w:rPr>
              <w:t>Obligatorios</w:t>
            </w:r>
          </w:p>
        </w:tc>
        <w:tc>
          <w:tcPr>
            <w:tcW w:w="8253" w:type="dxa"/>
            <w:gridSpan w:val="10"/>
            <w:vAlign w:val="center"/>
          </w:tcPr>
          <w:p w14:paraId="12E6D738" w14:textId="5ADF2867" w:rsidR="00107A49" w:rsidRPr="006746B0" w:rsidRDefault="00107A49" w:rsidP="00107A49">
            <w:pPr>
              <w:widowControl/>
              <w:autoSpaceDE/>
              <w:autoSpaceDN/>
              <w:jc w:val="both"/>
              <w:rPr>
                <w:rFonts w:asciiTheme="minorHAnsi" w:hAnsiTheme="minorHAnsi" w:cstheme="minorHAnsi"/>
                <w:b/>
                <w:sz w:val="22"/>
                <w:szCs w:val="22"/>
              </w:rPr>
            </w:pPr>
            <w:r w:rsidRPr="006746B0">
              <w:rPr>
                <w:rFonts w:asciiTheme="minorHAnsi" w:hAnsiTheme="minorHAnsi" w:cstheme="minorHAnsi"/>
                <w:b/>
                <w:sz w:val="22"/>
                <w:szCs w:val="22"/>
              </w:rPr>
              <w:t>Anexar</w:t>
            </w:r>
          </w:p>
          <w:p w14:paraId="796330E3" w14:textId="77777777" w:rsidR="00107A49" w:rsidRPr="006746B0" w:rsidRDefault="00107A49" w:rsidP="00107A49">
            <w:pPr>
              <w:widowControl/>
              <w:autoSpaceDE/>
              <w:autoSpaceDN/>
              <w:rPr>
                <w:rFonts w:asciiTheme="minorHAnsi" w:hAnsiTheme="minorHAnsi" w:cstheme="minorHAnsi"/>
                <w:sz w:val="22"/>
                <w:szCs w:val="22"/>
              </w:rPr>
            </w:pPr>
          </w:p>
          <w:p w14:paraId="2E1DAF55" w14:textId="0CA32EB4" w:rsidR="00107A49" w:rsidRPr="006746B0" w:rsidRDefault="00107A49" w:rsidP="00107A49">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Fotocopia de la cédula de ciudadanía</w:t>
            </w:r>
          </w:p>
          <w:p w14:paraId="43DC2380" w14:textId="471D326C" w:rsidR="00107A49" w:rsidRPr="006746B0" w:rsidRDefault="00107A49" w:rsidP="00107A49">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l horario</w:t>
            </w:r>
          </w:p>
          <w:p w14:paraId="6F4AB43F" w14:textId="687258DC" w:rsidR="00107A49" w:rsidRPr="006746B0" w:rsidRDefault="00107A49" w:rsidP="00107A49">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 la historia académica del SIA -P.A.</w:t>
            </w:r>
            <w:proofErr w:type="gramStart"/>
            <w:r w:rsidRPr="006746B0">
              <w:rPr>
                <w:rFonts w:asciiTheme="minorHAnsi" w:hAnsiTheme="minorHAnsi" w:cstheme="minorHAnsi"/>
                <w:sz w:val="22"/>
                <w:szCs w:val="22"/>
              </w:rPr>
              <w:t>P.A</w:t>
            </w:r>
            <w:proofErr w:type="gramEnd"/>
            <w:r w:rsidRPr="006746B0">
              <w:rPr>
                <w:rFonts w:asciiTheme="minorHAnsi" w:hAnsiTheme="minorHAnsi" w:cstheme="minorHAnsi"/>
                <w:sz w:val="22"/>
                <w:szCs w:val="22"/>
              </w:rPr>
              <w:t xml:space="preserve"> (si es de segundo semestre en adelante)</w:t>
            </w:r>
          </w:p>
          <w:p w14:paraId="7889BC0E" w14:textId="77777777" w:rsidR="00107A49" w:rsidRPr="006746B0" w:rsidRDefault="00107A49" w:rsidP="00107A49">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estudios del SIA</w:t>
            </w:r>
          </w:p>
          <w:p w14:paraId="1FCCD9BB" w14:textId="49CE245C" w:rsidR="00107A49" w:rsidRPr="006746B0" w:rsidRDefault="00107A49" w:rsidP="00107A49">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afiliación a EPS con vigencia no superior a 30</w:t>
            </w:r>
          </w:p>
          <w:p w14:paraId="5546D6E5" w14:textId="7DF5DDC9" w:rsidR="00107A49" w:rsidRPr="00C06FF1" w:rsidRDefault="00107A49" w:rsidP="00107A49">
            <w:pPr>
              <w:pStyle w:val="Prrafodelista"/>
              <w:numPr>
                <w:ilvl w:val="0"/>
                <w:numId w:val="37"/>
              </w:numPr>
              <w:rPr>
                <w:rFonts w:asciiTheme="minorHAnsi" w:hAnsiTheme="minorHAnsi" w:cstheme="minorHAnsi"/>
                <w:color w:val="808080" w:themeColor="background1" w:themeShade="80"/>
                <w:sz w:val="22"/>
                <w:szCs w:val="22"/>
              </w:rPr>
            </w:pPr>
            <w:r w:rsidRPr="006746B0">
              <w:rPr>
                <w:rFonts w:asciiTheme="minorHAnsi" w:hAnsiTheme="minorHAnsi" w:cstheme="minorHAnsi"/>
                <w:sz w:val="22"/>
                <w:szCs w:val="22"/>
              </w:rPr>
              <w:t xml:space="preserve">Diligenciar encuesta de morbilidad </w:t>
            </w:r>
            <w:r w:rsidRPr="00C06FF1">
              <w:rPr>
                <w:rFonts w:asciiTheme="minorHAnsi" w:hAnsiTheme="minorHAnsi" w:cstheme="minorHAnsi"/>
                <w:sz w:val="22"/>
                <w:szCs w:val="22"/>
              </w:rPr>
              <w:t>disponible en el enlace</w:t>
            </w:r>
            <w:r>
              <w:rPr>
                <w:rFonts w:asciiTheme="minorHAnsi" w:hAnsiTheme="minorHAnsi" w:cstheme="minorHAnsi"/>
                <w:sz w:val="22"/>
                <w:szCs w:val="22"/>
              </w:rPr>
              <w:t xml:space="preserve"> </w:t>
            </w:r>
            <w:hyperlink r:id="rId8" w:history="1">
              <w:r w:rsidRPr="00C06FF1">
                <w:rPr>
                  <w:rStyle w:val="Hipervnculo"/>
                  <w:rFonts w:asciiTheme="minorHAnsi" w:hAnsiTheme="minorHAnsi" w:cstheme="minorHAnsi"/>
                  <w:color w:val="auto"/>
                  <w:sz w:val="22"/>
                  <w:szCs w:val="22"/>
                </w:rPr>
                <w:t>https://docs.google.com/forms/d/e/1FAIpQLScVMTa3JPbTI1VFg7WWg9fofdIkBv9In6Alui57Ti2XYX0Vzw/viewform</w:t>
              </w:r>
            </w:hyperlink>
            <w:r w:rsidRPr="00C06FF1">
              <w:rPr>
                <w:rFonts w:asciiTheme="minorHAnsi" w:hAnsiTheme="minorHAnsi" w:cstheme="minorHAnsi"/>
                <w:sz w:val="22"/>
                <w:szCs w:val="22"/>
              </w:rPr>
              <w:t xml:space="preserve"> y adjuntar soporte de diligenciamiento</w:t>
            </w:r>
          </w:p>
          <w:p w14:paraId="79FF84B3" w14:textId="14DFA892" w:rsidR="00107A49" w:rsidRPr="0039743E" w:rsidRDefault="00107A49" w:rsidP="00107A49">
            <w:pPr>
              <w:pStyle w:val="Prrafodelista"/>
              <w:rPr>
                <w:rFonts w:asciiTheme="minorHAnsi" w:hAnsiTheme="minorHAnsi" w:cstheme="minorHAnsi"/>
                <w:color w:val="808080" w:themeColor="background1" w:themeShade="80"/>
                <w:sz w:val="22"/>
                <w:szCs w:val="22"/>
                <w:highlight w:val="yellow"/>
              </w:rPr>
            </w:pPr>
          </w:p>
          <w:p w14:paraId="1013DCEF" w14:textId="1F016837" w:rsidR="00107A49" w:rsidRPr="0039743E" w:rsidRDefault="00107A49" w:rsidP="00107A49">
            <w:pPr>
              <w:pStyle w:val="Prrafodelista"/>
              <w:rPr>
                <w:rFonts w:asciiTheme="minorHAnsi" w:hAnsiTheme="minorHAnsi" w:cstheme="minorHAnsi"/>
                <w:color w:val="808080" w:themeColor="background1" w:themeShade="80"/>
                <w:sz w:val="22"/>
                <w:szCs w:val="22"/>
                <w:highlight w:val="yellow"/>
              </w:rPr>
            </w:pPr>
          </w:p>
        </w:tc>
      </w:tr>
      <w:tr w:rsidR="00107A49" w:rsidRPr="00CA3DA5" w14:paraId="710FF897" w14:textId="77777777" w:rsidTr="004D4A20">
        <w:trPr>
          <w:trHeight w:val="325"/>
        </w:trPr>
        <w:tc>
          <w:tcPr>
            <w:tcW w:w="2518" w:type="dxa"/>
            <w:vAlign w:val="center"/>
          </w:tcPr>
          <w:p w14:paraId="75876743" w14:textId="40B1DC2F" w:rsidR="00107A49" w:rsidRPr="00CA3DA5" w:rsidRDefault="00107A49" w:rsidP="00107A49">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8253" w:type="dxa"/>
            <w:gridSpan w:val="10"/>
            <w:vAlign w:val="center"/>
          </w:tcPr>
          <w:p w14:paraId="669158FE" w14:textId="4B899A8B" w:rsidR="00107A49" w:rsidRPr="00CA3DA5" w:rsidRDefault="00107A49" w:rsidP="00107A49">
            <w:pPr>
              <w:rPr>
                <w:rFonts w:asciiTheme="minorHAnsi" w:hAnsiTheme="minorHAnsi" w:cstheme="minorHAnsi"/>
                <w:b/>
                <w:color w:val="808080" w:themeColor="background1" w:themeShade="80"/>
                <w:sz w:val="22"/>
                <w:szCs w:val="22"/>
              </w:rPr>
            </w:pPr>
            <w:r w:rsidRPr="00636DF6">
              <w:rPr>
                <w:rFonts w:asciiTheme="minorHAnsi" w:hAnsiTheme="minorHAnsi" w:cstheme="minorHAnsi"/>
                <w:b/>
                <w:color w:val="808080" w:themeColor="background1" w:themeShade="80"/>
                <w:sz w:val="22"/>
                <w:szCs w:val="22"/>
              </w:rPr>
              <w:t>-</w:t>
            </w:r>
            <w:r w:rsidRPr="00636DF6">
              <w:rPr>
                <w:rFonts w:asciiTheme="minorHAnsi" w:hAnsiTheme="minorHAnsi" w:cstheme="minorHAnsi"/>
                <w:b/>
                <w:color w:val="808080" w:themeColor="background1" w:themeShade="80"/>
                <w:sz w:val="22"/>
                <w:szCs w:val="22"/>
              </w:rPr>
              <w:tab/>
            </w:r>
            <w:r>
              <w:rPr>
                <w:rFonts w:asciiTheme="minorHAnsi" w:hAnsiTheme="minorHAnsi" w:cstheme="minorHAnsi"/>
                <w:sz w:val="22"/>
                <w:szCs w:val="22"/>
              </w:rPr>
              <w:t>N/A</w:t>
            </w:r>
          </w:p>
        </w:tc>
      </w:tr>
      <w:tr w:rsidR="00107A49" w:rsidRPr="00CA3DA5" w14:paraId="0D543D82" w14:textId="77777777" w:rsidTr="004D4A20">
        <w:trPr>
          <w:trHeight w:val="325"/>
        </w:trPr>
        <w:tc>
          <w:tcPr>
            <w:tcW w:w="2518" w:type="dxa"/>
            <w:vAlign w:val="center"/>
          </w:tcPr>
          <w:p w14:paraId="4995F7AF" w14:textId="4802DB58" w:rsidR="00107A49" w:rsidRPr="00CA3DA5" w:rsidRDefault="00107A49" w:rsidP="00107A49">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8253" w:type="dxa"/>
            <w:gridSpan w:val="10"/>
            <w:vAlign w:val="center"/>
          </w:tcPr>
          <w:p w14:paraId="6E0331D2" w14:textId="5C0EBC06" w:rsidR="00107A49" w:rsidRPr="0065758C" w:rsidRDefault="00107A49" w:rsidP="00107A49">
            <w:pPr>
              <w:widowControl/>
              <w:autoSpaceDE/>
              <w:autoSpaceDN/>
              <w:rPr>
                <w:rFonts w:asciiTheme="minorHAnsi" w:hAnsiTheme="minorHAnsi" w:cstheme="minorHAnsi"/>
                <w:sz w:val="22"/>
                <w:szCs w:val="22"/>
              </w:rPr>
            </w:pPr>
            <w:r>
              <w:rPr>
                <w:rFonts w:asciiTheme="minorHAnsi" w:hAnsiTheme="minorHAnsi" w:cstheme="minorHAnsi"/>
                <w:sz w:val="22"/>
                <w:szCs w:val="22"/>
              </w:rPr>
              <w:t>1</w:t>
            </w:r>
            <w:r w:rsidRPr="0065758C">
              <w:rPr>
                <w:rFonts w:asciiTheme="minorHAnsi" w:hAnsiTheme="minorHAnsi" w:cstheme="minorHAnsi"/>
                <w:sz w:val="22"/>
                <w:szCs w:val="22"/>
              </w:rPr>
              <w:t xml:space="preserve">. </w:t>
            </w:r>
            <w:r>
              <w:rPr>
                <w:rFonts w:asciiTheme="minorHAnsi" w:hAnsiTheme="minorHAnsi" w:cstheme="minorHAnsi"/>
                <w:sz w:val="22"/>
                <w:szCs w:val="22"/>
              </w:rPr>
              <w:t>Entrevista</w:t>
            </w:r>
            <w:r w:rsidRPr="0065758C">
              <w:rPr>
                <w:rFonts w:asciiTheme="minorHAnsi" w:hAnsiTheme="minorHAnsi" w:cstheme="minorHAnsi"/>
                <w:sz w:val="22"/>
                <w:szCs w:val="22"/>
              </w:rPr>
              <w:t>. (</w:t>
            </w:r>
            <w:r>
              <w:rPr>
                <w:rFonts w:asciiTheme="minorHAnsi" w:hAnsiTheme="minorHAnsi" w:cstheme="minorHAnsi"/>
                <w:sz w:val="22"/>
                <w:szCs w:val="22"/>
              </w:rPr>
              <w:t>3</w:t>
            </w:r>
            <w:r w:rsidRPr="0065758C">
              <w:rPr>
                <w:rFonts w:asciiTheme="minorHAnsi" w:hAnsiTheme="minorHAnsi" w:cstheme="minorHAnsi"/>
                <w:sz w:val="22"/>
                <w:szCs w:val="22"/>
              </w:rPr>
              <w:t>0%)</w:t>
            </w:r>
          </w:p>
          <w:p w14:paraId="77523D6B" w14:textId="34526F22" w:rsidR="00107A49" w:rsidRDefault="00107A49" w:rsidP="00107A49">
            <w:pPr>
              <w:widowControl/>
              <w:autoSpaceDE/>
              <w:autoSpaceDN/>
              <w:rPr>
                <w:rFonts w:asciiTheme="minorHAnsi" w:hAnsiTheme="minorHAnsi" w:cstheme="minorHAnsi"/>
                <w:sz w:val="22"/>
                <w:szCs w:val="22"/>
              </w:rPr>
            </w:pPr>
            <w:r>
              <w:rPr>
                <w:rFonts w:asciiTheme="minorHAnsi" w:hAnsiTheme="minorHAnsi" w:cstheme="minorHAnsi"/>
                <w:sz w:val="22"/>
                <w:szCs w:val="22"/>
              </w:rPr>
              <w:t xml:space="preserve">3. </w:t>
            </w:r>
            <w:r w:rsidRPr="0065758C">
              <w:rPr>
                <w:rFonts w:asciiTheme="minorHAnsi" w:hAnsiTheme="minorHAnsi" w:cstheme="minorHAnsi"/>
                <w:sz w:val="22"/>
                <w:szCs w:val="22"/>
              </w:rPr>
              <w:t>P.A.P.A</w:t>
            </w:r>
            <w:r>
              <w:rPr>
                <w:rFonts w:asciiTheme="minorHAnsi" w:hAnsiTheme="minorHAnsi" w:cstheme="minorHAnsi"/>
                <w:sz w:val="22"/>
                <w:szCs w:val="22"/>
              </w:rPr>
              <w:t xml:space="preserve"> (70%)</w:t>
            </w:r>
          </w:p>
          <w:p w14:paraId="1898E490" w14:textId="77777777" w:rsidR="00107A49" w:rsidRPr="0065758C" w:rsidRDefault="00107A49" w:rsidP="00107A49">
            <w:pPr>
              <w:widowControl/>
              <w:autoSpaceDE/>
              <w:autoSpaceDN/>
              <w:rPr>
                <w:rFonts w:asciiTheme="minorHAnsi" w:hAnsiTheme="minorHAnsi" w:cstheme="minorHAnsi"/>
                <w:sz w:val="22"/>
                <w:szCs w:val="22"/>
              </w:rPr>
            </w:pPr>
          </w:p>
          <w:p w14:paraId="194BD5C2" w14:textId="4FC848D2" w:rsidR="00107A49" w:rsidRPr="00CA3DA5" w:rsidRDefault="00107A49" w:rsidP="00107A49">
            <w:pPr>
              <w:widowControl/>
              <w:autoSpaceDE/>
              <w:autoSpaceDN/>
              <w:jc w:val="both"/>
              <w:rPr>
                <w:rFonts w:asciiTheme="minorHAnsi" w:hAnsiTheme="minorHAnsi" w:cstheme="minorHAnsi"/>
                <w:color w:val="FF0000"/>
                <w:sz w:val="22"/>
                <w:szCs w:val="22"/>
              </w:rPr>
            </w:pPr>
            <w:r w:rsidRPr="0065758C">
              <w:rPr>
                <w:rFonts w:asciiTheme="minorHAnsi" w:hAnsiTheme="minorHAnsi" w:cstheme="minorHAnsi"/>
                <w:sz w:val="22"/>
                <w:szCs w:val="22"/>
              </w:rPr>
              <w:t>NOTA: En caso de empate, se seleccionará o privilegiará a los estudiantes cuyos puntajes básicos de matrícula (P.B.M.) sean los más bajos dentro de los que se hayan presentado a la convocatoria correspondiente.</w:t>
            </w:r>
          </w:p>
        </w:tc>
      </w:tr>
      <w:tr w:rsidR="00107A49" w:rsidRPr="00CA3DA5" w14:paraId="6095C756" w14:textId="77777777" w:rsidTr="004D4A20">
        <w:trPr>
          <w:trHeight w:val="325"/>
        </w:trPr>
        <w:tc>
          <w:tcPr>
            <w:tcW w:w="2518" w:type="dxa"/>
            <w:vAlign w:val="center"/>
          </w:tcPr>
          <w:p w14:paraId="59420BDE" w14:textId="6D0D248D" w:rsidR="00107A49" w:rsidRPr="00CA3DA5" w:rsidRDefault="00107A49" w:rsidP="00107A49">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8253" w:type="dxa"/>
            <w:gridSpan w:val="10"/>
            <w:vAlign w:val="center"/>
          </w:tcPr>
          <w:p w14:paraId="55CE2607" w14:textId="7F05F671" w:rsidR="00107A49" w:rsidRPr="00CA3DA5" w:rsidRDefault="00107A49" w:rsidP="00107A49">
            <w:pPr>
              <w:widowControl/>
              <w:autoSpaceDE/>
              <w:autoSpaceDN/>
              <w:rPr>
                <w:rFonts w:asciiTheme="minorHAnsi" w:hAnsiTheme="minorHAnsi" w:cstheme="minorHAnsi"/>
                <w:b/>
                <w:color w:val="808080" w:themeColor="background1" w:themeShade="80"/>
                <w:sz w:val="22"/>
                <w:szCs w:val="22"/>
              </w:rPr>
            </w:pPr>
            <w:r>
              <w:rPr>
                <w:rFonts w:asciiTheme="minorHAnsi" w:hAnsiTheme="minorHAnsi" w:cstheme="minorHAnsi"/>
                <w:b/>
                <w:sz w:val="22"/>
                <w:szCs w:val="22"/>
              </w:rPr>
              <w:t>Ernesto Pérez González</w:t>
            </w:r>
            <w:r w:rsidRPr="00DA03CF">
              <w:rPr>
                <w:rFonts w:asciiTheme="minorHAnsi" w:hAnsiTheme="minorHAnsi" w:cstheme="minorHAnsi"/>
                <w:b/>
                <w:sz w:val="22"/>
                <w:szCs w:val="22"/>
              </w:rPr>
              <w:t>, Profesor Titular</w:t>
            </w:r>
            <w:r w:rsidRPr="00DA03CF">
              <w:rPr>
                <w:rFonts w:asciiTheme="minorHAnsi" w:hAnsiTheme="minorHAnsi" w:cstheme="minorHAnsi"/>
                <w:b/>
                <w:color w:val="808080" w:themeColor="background1" w:themeShade="80"/>
                <w:sz w:val="22"/>
                <w:szCs w:val="22"/>
              </w:rPr>
              <w:tab/>
            </w:r>
          </w:p>
        </w:tc>
      </w:tr>
    </w:tbl>
    <w:p w14:paraId="158BC933" w14:textId="43817B4D" w:rsidR="00E0635A" w:rsidRDefault="00E0635A" w:rsidP="003E7394">
      <w:pPr>
        <w:jc w:val="both"/>
        <w:rPr>
          <w:rFonts w:ascii="Ancizar Sans" w:hAnsi="Ancizar Sans"/>
          <w:sz w:val="20"/>
          <w:szCs w:val="20"/>
        </w:rPr>
      </w:pPr>
    </w:p>
    <w:p w14:paraId="43E246CA" w14:textId="77777777" w:rsidR="007F7E36" w:rsidRDefault="007F7E36" w:rsidP="00AC0130">
      <w:pPr>
        <w:jc w:val="center"/>
        <w:rPr>
          <w:rFonts w:ascii="Ancizar Sans" w:hAnsi="Ancizar Sans"/>
          <w:color w:val="7F7F7F" w:themeColor="text1" w:themeTint="80"/>
          <w:sz w:val="20"/>
          <w:szCs w:val="20"/>
        </w:rPr>
      </w:pPr>
    </w:p>
    <w:p w14:paraId="73208923" w14:textId="77777777" w:rsidR="007F7E36" w:rsidRPr="00343E2C" w:rsidRDefault="007F7E36" w:rsidP="007F7E36">
      <w:pPr>
        <w:contextualSpacing/>
        <w:jc w:val="center"/>
      </w:pPr>
      <w:r w:rsidRPr="00343E2C">
        <w:lastRenderedPageBreak/>
        <w:t>SOLICITUD PARA PARTICIPAR EN EL PROCESO DE SELECCIÓN DE ESTUDIANTE AUXILIAR PARA DEPENDENCIAS ADMINISTRATIVAS</w:t>
      </w:r>
    </w:p>
    <w:p w14:paraId="423A056A" w14:textId="77777777" w:rsidR="007F7E36" w:rsidRPr="00343E2C" w:rsidRDefault="007F7E36" w:rsidP="007F7E36">
      <w:pPr>
        <w:contextualSpacing/>
        <w:jc w:val="both"/>
      </w:pPr>
    </w:p>
    <w:p w14:paraId="46EE9D88" w14:textId="77777777" w:rsidR="007F7E36" w:rsidRPr="00343E2C" w:rsidRDefault="007F7E36" w:rsidP="007F7E36">
      <w:pPr>
        <w:contextualSpacing/>
        <w:jc w:val="both"/>
      </w:pPr>
      <w:r w:rsidRPr="00343E2C">
        <w:t>Para participar en esta convocatoria certifico que actualmente y a la fecha no soy Monitor ni Becario de la Universidad Nacional de Colombia</w:t>
      </w:r>
    </w:p>
    <w:p w14:paraId="4B1E4512" w14:textId="77777777" w:rsidR="007F7E36" w:rsidRPr="00343E2C" w:rsidRDefault="007F7E36" w:rsidP="007F7E36">
      <w:pPr>
        <w:contextualSpacing/>
        <w:jc w:val="both"/>
      </w:pPr>
    </w:p>
    <w:p w14:paraId="634C9522" w14:textId="77777777" w:rsidR="007F7E36" w:rsidRDefault="007F7E36" w:rsidP="007F7E36">
      <w:pPr>
        <w:contextualSpacing/>
        <w:jc w:val="both"/>
        <w:rPr>
          <w:lang w:eastAsia="es-CO"/>
        </w:rPr>
      </w:pPr>
      <w:r w:rsidRPr="00F06440">
        <w:rPr>
          <w:lang w:eastAsia="es-CO"/>
        </w:rPr>
        <w:t xml:space="preserve">Estoy interesado en participar en la convocatoria para la Dependencia o </w:t>
      </w:r>
      <w:r w:rsidRPr="00343E2C">
        <w:rPr>
          <w:lang w:eastAsia="es-CO"/>
        </w:rPr>
        <w:t xml:space="preserve">Proyecto: </w:t>
      </w:r>
    </w:p>
    <w:p w14:paraId="0C023224" w14:textId="77777777" w:rsidR="007F7E36" w:rsidRDefault="007F7E36" w:rsidP="007F7E36">
      <w:pPr>
        <w:contextualSpacing/>
        <w:jc w:val="both"/>
        <w:rPr>
          <w:lang w:eastAsia="es-CO"/>
        </w:rPr>
      </w:pPr>
    </w:p>
    <w:p w14:paraId="4B4A3B10" w14:textId="77777777" w:rsidR="007F7E36" w:rsidRDefault="007F7E36" w:rsidP="007F7E36">
      <w:pPr>
        <w:contextualSpacing/>
        <w:jc w:val="both"/>
        <w:rPr>
          <w:lang w:eastAsia="es-CO"/>
        </w:rPr>
      </w:pPr>
      <w:proofErr w:type="gramStart"/>
      <w:r w:rsidRPr="00F06440">
        <w:rPr>
          <w:lang w:eastAsia="es-CO"/>
        </w:rPr>
        <w:t xml:space="preserve">Código </w:t>
      </w:r>
      <w:r>
        <w:rPr>
          <w:lang w:eastAsia="es-CO"/>
        </w:rPr>
        <w:t>convocatoria</w:t>
      </w:r>
      <w:proofErr w:type="gramEnd"/>
      <w:r w:rsidRPr="00343E2C">
        <w:rPr>
          <w:lang w:eastAsia="es-CO"/>
        </w:rPr>
        <w:t>: ______________</w:t>
      </w:r>
    </w:p>
    <w:p w14:paraId="79C8A030" w14:textId="77777777" w:rsidR="007F7E36" w:rsidRPr="00343E2C" w:rsidRDefault="007F7E36" w:rsidP="007F7E36">
      <w:pPr>
        <w:contextualSpacing/>
        <w:jc w:val="both"/>
        <w:rPr>
          <w:lang w:eastAsia="es-CO"/>
        </w:rPr>
      </w:pPr>
    </w:p>
    <w:p w14:paraId="20B6474D" w14:textId="77777777" w:rsidR="007F7E36" w:rsidRDefault="007F7E36" w:rsidP="007F7E36">
      <w:pPr>
        <w:contextualSpacing/>
        <w:jc w:val="both"/>
        <w:rPr>
          <w:lang w:eastAsia="es-CO"/>
        </w:rPr>
      </w:pPr>
      <w:r>
        <w:rPr>
          <w:lang w:eastAsia="es-CO"/>
        </w:rPr>
        <w:t>N</w:t>
      </w:r>
      <w:r w:rsidRPr="00F06440">
        <w:rPr>
          <w:lang w:eastAsia="es-CO"/>
        </w:rPr>
        <w:t>ombres y apellidos</w:t>
      </w:r>
      <w:r>
        <w:rPr>
          <w:lang w:eastAsia="es-CO"/>
        </w:rPr>
        <w:t>: _______________________________________________________________</w:t>
      </w:r>
    </w:p>
    <w:p w14:paraId="0BDA242D" w14:textId="77777777" w:rsidR="007F7E36" w:rsidRPr="00343E2C" w:rsidRDefault="007F7E36" w:rsidP="007F7E36">
      <w:pPr>
        <w:contextualSpacing/>
        <w:jc w:val="both"/>
        <w:rPr>
          <w:lang w:eastAsia="es-CO"/>
        </w:rPr>
      </w:pPr>
    </w:p>
    <w:p w14:paraId="4AAA8599" w14:textId="77777777" w:rsidR="007F7E36" w:rsidRDefault="007F7E36" w:rsidP="007F7E36">
      <w:pPr>
        <w:contextualSpacing/>
        <w:jc w:val="both"/>
      </w:pPr>
      <w:r>
        <w:t>Cédula: ______________________________</w:t>
      </w:r>
    </w:p>
    <w:p w14:paraId="0AD421B7" w14:textId="77777777" w:rsidR="007F7E36" w:rsidRDefault="007F7E36" w:rsidP="007F7E36">
      <w:pPr>
        <w:contextualSpacing/>
        <w:jc w:val="both"/>
      </w:pPr>
    </w:p>
    <w:p w14:paraId="071E28E0" w14:textId="77777777" w:rsidR="007F7E36" w:rsidRDefault="007F7E36" w:rsidP="007F7E36">
      <w:pPr>
        <w:contextualSpacing/>
        <w:jc w:val="both"/>
        <w:rPr>
          <w:lang w:eastAsia="es-CO"/>
        </w:rPr>
      </w:pPr>
      <w:r w:rsidRPr="00F06440">
        <w:rPr>
          <w:lang w:eastAsia="es-CO"/>
        </w:rPr>
        <w:t>Teléfono</w:t>
      </w:r>
      <w:r>
        <w:rPr>
          <w:lang w:eastAsia="es-CO"/>
        </w:rPr>
        <w:t>: _____________________________</w:t>
      </w:r>
    </w:p>
    <w:p w14:paraId="2B12C01D" w14:textId="77777777" w:rsidR="007F7E36" w:rsidRDefault="007F7E36" w:rsidP="007F7E36">
      <w:pPr>
        <w:contextualSpacing/>
        <w:jc w:val="both"/>
        <w:rPr>
          <w:lang w:eastAsia="es-CO"/>
        </w:rPr>
      </w:pPr>
    </w:p>
    <w:p w14:paraId="0960EEDB" w14:textId="77777777" w:rsidR="007F7E36" w:rsidRDefault="007F7E36" w:rsidP="007F7E36">
      <w:pPr>
        <w:contextualSpacing/>
        <w:jc w:val="both"/>
        <w:rPr>
          <w:lang w:eastAsia="es-CO"/>
        </w:rPr>
      </w:pPr>
      <w:r>
        <w:rPr>
          <w:lang w:eastAsia="es-CO"/>
        </w:rPr>
        <w:t>Correo electrónico institucional: ______________________________________________________</w:t>
      </w:r>
    </w:p>
    <w:p w14:paraId="66B804A0" w14:textId="77777777" w:rsidR="007F7E36" w:rsidRPr="00343E2C" w:rsidRDefault="007F7E36" w:rsidP="007F7E36">
      <w:pPr>
        <w:contextualSpacing/>
        <w:jc w:val="both"/>
        <w:rPr>
          <w:lang w:eastAsia="es-CO"/>
        </w:rPr>
      </w:pPr>
    </w:p>
    <w:p w14:paraId="3C964963" w14:textId="77777777" w:rsidR="007F7E36" w:rsidRDefault="007F7E36" w:rsidP="007F7E36">
      <w:pPr>
        <w:contextualSpacing/>
        <w:jc w:val="both"/>
        <w:rPr>
          <w:lang w:eastAsia="es-CO"/>
        </w:rPr>
      </w:pPr>
      <w:r>
        <w:rPr>
          <w:lang w:eastAsia="es-CO"/>
        </w:rPr>
        <w:t xml:space="preserve">Soy Estudiante de la Carrera: </w:t>
      </w:r>
      <w:r w:rsidRPr="00C63892">
        <w:rPr>
          <w:lang w:eastAsia="es-CO"/>
        </w:rPr>
        <w:t>Ingeniería Civil</w:t>
      </w:r>
    </w:p>
    <w:p w14:paraId="6C8A3DF1" w14:textId="77777777" w:rsidR="007F7E36" w:rsidRPr="00343E2C" w:rsidRDefault="007F7E36" w:rsidP="007F7E36">
      <w:pPr>
        <w:contextualSpacing/>
        <w:jc w:val="both"/>
        <w:rPr>
          <w:lang w:eastAsia="es-CO"/>
        </w:rPr>
      </w:pPr>
    </w:p>
    <w:p w14:paraId="0E7744BC" w14:textId="77777777" w:rsidR="007F7E36" w:rsidRDefault="007F7E36" w:rsidP="007F7E36">
      <w:pPr>
        <w:contextualSpacing/>
        <w:jc w:val="both"/>
        <w:rPr>
          <w:lang w:eastAsia="es-CO"/>
        </w:rPr>
      </w:pPr>
      <w:r w:rsidRPr="00F06440">
        <w:rPr>
          <w:lang w:eastAsia="es-CO"/>
        </w:rPr>
        <w:t>Facultad:</w:t>
      </w:r>
      <w:r w:rsidRPr="00343E2C">
        <w:rPr>
          <w:lang w:eastAsia="es-CO"/>
        </w:rPr>
        <w:t xml:space="preserve"> </w:t>
      </w:r>
      <w:r>
        <w:rPr>
          <w:lang w:eastAsia="es-CO"/>
        </w:rPr>
        <w:t>Minas</w:t>
      </w:r>
      <w:r>
        <w:rPr>
          <w:lang w:eastAsia="es-CO"/>
        </w:rPr>
        <w:tab/>
      </w:r>
      <w:r>
        <w:rPr>
          <w:lang w:eastAsia="es-CO"/>
        </w:rPr>
        <w:tab/>
      </w:r>
      <w:r w:rsidRPr="00F06440">
        <w:rPr>
          <w:lang w:eastAsia="es-CO"/>
        </w:rPr>
        <w:t>Sede:</w:t>
      </w:r>
      <w:r>
        <w:rPr>
          <w:lang w:eastAsia="es-CO"/>
        </w:rPr>
        <w:t xml:space="preserve"> Medellín</w:t>
      </w:r>
    </w:p>
    <w:p w14:paraId="10948F48" w14:textId="77777777" w:rsidR="007F7E36" w:rsidRPr="00343E2C" w:rsidRDefault="007F7E36" w:rsidP="007F7E36">
      <w:pPr>
        <w:contextualSpacing/>
        <w:jc w:val="both"/>
        <w:rPr>
          <w:lang w:eastAsia="es-CO"/>
        </w:rPr>
      </w:pPr>
    </w:p>
    <w:p w14:paraId="2E496C5D" w14:textId="77777777" w:rsidR="007F7E36" w:rsidRDefault="007F7E36" w:rsidP="007F7E36">
      <w:pPr>
        <w:contextualSpacing/>
        <w:jc w:val="both"/>
        <w:rPr>
          <w:lang w:eastAsia="es-CO"/>
        </w:rPr>
      </w:pPr>
      <w:r w:rsidRPr="00F06440">
        <w:rPr>
          <w:lang w:eastAsia="es-CO"/>
        </w:rPr>
        <w:t>Actualmente curso el</w:t>
      </w:r>
      <w:r>
        <w:rPr>
          <w:lang w:eastAsia="es-CO"/>
        </w:rPr>
        <w:t xml:space="preserve"> ________</w:t>
      </w:r>
      <w:r w:rsidRPr="00F06440">
        <w:rPr>
          <w:lang w:eastAsia="es-CO"/>
        </w:rPr>
        <w:t>semestre</w:t>
      </w:r>
      <w:r>
        <w:rPr>
          <w:lang w:eastAsia="es-CO"/>
        </w:rPr>
        <w:tab/>
      </w:r>
      <w:r w:rsidRPr="00EE7ECA">
        <w:rPr>
          <w:rFonts w:cstheme="minorHAnsi"/>
        </w:rPr>
        <w:t>Puntajes Básicos de Matrícula (</w:t>
      </w:r>
      <w:r w:rsidRPr="00EE7ECA">
        <w:rPr>
          <w:lang w:eastAsia="es-CO"/>
        </w:rPr>
        <w:t>PBM</w:t>
      </w:r>
      <w:proofErr w:type="gramStart"/>
      <w:r w:rsidRPr="00EE7ECA">
        <w:rPr>
          <w:lang w:eastAsia="es-CO"/>
        </w:rPr>
        <w:t>):_</w:t>
      </w:r>
      <w:proofErr w:type="gramEnd"/>
      <w:r w:rsidRPr="00EE7ECA">
        <w:rPr>
          <w:lang w:eastAsia="es-CO"/>
        </w:rPr>
        <w:t>____</w:t>
      </w:r>
      <w:r>
        <w:rPr>
          <w:lang w:eastAsia="es-CO"/>
        </w:rPr>
        <w:t>______</w:t>
      </w:r>
    </w:p>
    <w:p w14:paraId="51CEEFE5" w14:textId="77777777" w:rsidR="007F7E36" w:rsidRDefault="007F7E36" w:rsidP="007F7E36">
      <w:pPr>
        <w:contextualSpacing/>
        <w:jc w:val="both"/>
        <w:rPr>
          <w:lang w:eastAsia="es-CO"/>
        </w:rPr>
      </w:pPr>
    </w:p>
    <w:p w14:paraId="0AD6024E" w14:textId="77777777" w:rsidR="007F7E36" w:rsidRDefault="007F7E36" w:rsidP="007F7E36">
      <w:pPr>
        <w:contextualSpacing/>
        <w:jc w:val="both"/>
        <w:rPr>
          <w:lang w:eastAsia="es-CO"/>
        </w:rPr>
      </w:pPr>
      <w:r w:rsidRPr="00F06440">
        <w:rPr>
          <w:lang w:eastAsia="es-CO"/>
        </w:rPr>
        <w:t>Mi promedio académico es de</w:t>
      </w:r>
      <w:r>
        <w:rPr>
          <w:lang w:eastAsia="es-CO"/>
        </w:rPr>
        <w:t>: ______</w:t>
      </w:r>
      <w:r>
        <w:rPr>
          <w:lang w:eastAsia="es-CO"/>
        </w:rPr>
        <w:tab/>
      </w:r>
      <w:r>
        <w:rPr>
          <w:lang w:eastAsia="es-CO"/>
        </w:rPr>
        <w:tab/>
      </w:r>
      <w:r w:rsidRPr="00F06440">
        <w:rPr>
          <w:lang w:eastAsia="es-CO"/>
        </w:rPr>
        <w:t>Pagué por concepto de matrícula:</w:t>
      </w:r>
      <w:r>
        <w:rPr>
          <w:lang w:eastAsia="es-CO"/>
        </w:rPr>
        <w:t xml:space="preserve"> _____________</w:t>
      </w:r>
    </w:p>
    <w:p w14:paraId="4F232335" w14:textId="77777777" w:rsidR="007F7E36" w:rsidRPr="00343E2C" w:rsidRDefault="007F7E36" w:rsidP="007F7E36">
      <w:pPr>
        <w:contextualSpacing/>
        <w:jc w:val="both"/>
        <w:rPr>
          <w:lang w:eastAsia="es-CO"/>
        </w:rPr>
      </w:pPr>
    </w:p>
    <w:p w14:paraId="120A7CED" w14:textId="77777777" w:rsidR="007F7E36" w:rsidRDefault="007F7E36" w:rsidP="007F7E36">
      <w:pPr>
        <w:contextualSpacing/>
        <w:jc w:val="both"/>
        <w:rPr>
          <w:lang w:eastAsia="es-CO"/>
        </w:rPr>
      </w:pPr>
      <w:r w:rsidRPr="00F06440">
        <w:rPr>
          <w:lang w:eastAsia="es-CO"/>
        </w:rPr>
        <w:t>Cursé línea de profundización:  SI</w:t>
      </w:r>
      <w:r>
        <w:rPr>
          <w:lang w:eastAsia="es-CO"/>
        </w:rPr>
        <w:t xml:space="preserve"> </w:t>
      </w:r>
      <w:proofErr w:type="gramStart"/>
      <w:r>
        <w:rPr>
          <w:lang w:eastAsia="es-CO"/>
        </w:rPr>
        <w:t xml:space="preserve">( </w:t>
      </w:r>
      <w:r w:rsidRPr="00F06440">
        <w:rPr>
          <w:lang w:eastAsia="es-CO"/>
        </w:rPr>
        <w:t xml:space="preserve"> </w:t>
      </w:r>
      <w:proofErr w:type="gramEnd"/>
      <w:r w:rsidRPr="00F06440">
        <w:rPr>
          <w:lang w:eastAsia="es-CO"/>
        </w:rPr>
        <w:t xml:space="preserve">  </w:t>
      </w:r>
      <w:r>
        <w:rPr>
          <w:lang w:eastAsia="es-CO"/>
        </w:rPr>
        <w:t>)</w:t>
      </w:r>
      <w:r w:rsidRPr="00F06440">
        <w:rPr>
          <w:lang w:eastAsia="es-CO"/>
        </w:rPr>
        <w:t xml:space="preserve">      NO </w:t>
      </w:r>
      <w:r>
        <w:rPr>
          <w:lang w:eastAsia="es-CO"/>
        </w:rPr>
        <w:t>(</w:t>
      </w:r>
      <w:r w:rsidRPr="00F06440">
        <w:rPr>
          <w:lang w:eastAsia="es-CO"/>
        </w:rPr>
        <w:t xml:space="preserve">      </w:t>
      </w:r>
      <w:r>
        <w:rPr>
          <w:lang w:eastAsia="es-CO"/>
        </w:rPr>
        <w:t>)</w:t>
      </w:r>
      <w:r w:rsidRPr="00F06440">
        <w:rPr>
          <w:lang w:eastAsia="es-CO"/>
        </w:rPr>
        <w:t xml:space="preserve">        Cuál(es)?</w:t>
      </w:r>
      <w:r>
        <w:rPr>
          <w:lang w:eastAsia="es-CO"/>
        </w:rPr>
        <w:t xml:space="preserve">: </w:t>
      </w:r>
      <w:r w:rsidRPr="00C63892">
        <w:rPr>
          <w:lang w:eastAsia="es-CO"/>
        </w:rPr>
        <w:t>Introducción a la Ingeniería Civil</w:t>
      </w:r>
    </w:p>
    <w:p w14:paraId="37674D51" w14:textId="77777777" w:rsidR="007F7E36" w:rsidRPr="00343E2C" w:rsidRDefault="007F7E36" w:rsidP="007F7E36">
      <w:pPr>
        <w:contextualSpacing/>
        <w:jc w:val="both"/>
        <w:rPr>
          <w:lang w:eastAsia="es-CO"/>
        </w:rPr>
      </w:pPr>
    </w:p>
    <w:p w14:paraId="110DDF44" w14:textId="77777777" w:rsidR="007F7E36" w:rsidRDefault="007F7E36" w:rsidP="007F7E36">
      <w:pPr>
        <w:contextualSpacing/>
        <w:jc w:val="both"/>
        <w:rPr>
          <w:lang w:eastAsia="es-CO"/>
        </w:rPr>
      </w:pPr>
      <w:r w:rsidRPr="00F06440">
        <w:rPr>
          <w:lang w:eastAsia="es-CO"/>
        </w:rPr>
        <w:t>Carga Académica: (Asignaturas registradas)</w:t>
      </w:r>
      <w:r>
        <w:rPr>
          <w:lang w:eastAsia="es-CO"/>
        </w:rPr>
        <w:t>: ____________________________________________</w:t>
      </w:r>
    </w:p>
    <w:p w14:paraId="5C3AE814" w14:textId="77777777" w:rsidR="007F7E36" w:rsidRPr="00343E2C" w:rsidRDefault="007F7E36" w:rsidP="007F7E36">
      <w:pPr>
        <w:contextualSpacing/>
        <w:jc w:val="both"/>
        <w:rPr>
          <w:lang w:eastAsia="es-CO"/>
        </w:rPr>
      </w:pPr>
    </w:p>
    <w:p w14:paraId="5AE61FD4" w14:textId="77777777" w:rsidR="007F7E36" w:rsidRDefault="007F7E36" w:rsidP="007F7E36">
      <w:pPr>
        <w:contextualSpacing/>
        <w:jc w:val="both"/>
        <w:rPr>
          <w:lang w:eastAsia="es-CO"/>
        </w:rPr>
      </w:pPr>
      <w:r w:rsidRPr="00F06440">
        <w:rPr>
          <w:lang w:eastAsia="es-CO"/>
        </w:rPr>
        <w:t>Disponibilidad Horaria</w:t>
      </w:r>
      <w:r>
        <w:rPr>
          <w:lang w:eastAsia="es-CO"/>
        </w:rPr>
        <w:t xml:space="preserve"> (t</w:t>
      </w:r>
      <w:r w:rsidRPr="00F06440">
        <w:rPr>
          <w:lang w:eastAsia="es-CO"/>
        </w:rPr>
        <w:t xml:space="preserve">otal </w:t>
      </w:r>
      <w:r>
        <w:rPr>
          <w:lang w:eastAsia="es-CO"/>
        </w:rPr>
        <w:t>h</w:t>
      </w:r>
      <w:r w:rsidRPr="00F06440">
        <w:rPr>
          <w:lang w:eastAsia="es-CO"/>
        </w:rPr>
        <w:t>oras</w:t>
      </w:r>
      <w:r>
        <w:rPr>
          <w:lang w:eastAsia="es-CO"/>
        </w:rPr>
        <w:t>): _______________</w:t>
      </w:r>
    </w:p>
    <w:p w14:paraId="495FFCAE" w14:textId="77777777" w:rsidR="007F7E36" w:rsidRPr="00343E2C" w:rsidRDefault="007F7E36" w:rsidP="007F7E36">
      <w:pPr>
        <w:contextualSpacing/>
        <w:jc w:val="both"/>
        <w:rPr>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7F7E36" w:rsidRPr="00343E2C" w14:paraId="62704A17" w14:textId="77777777" w:rsidTr="004F5557">
        <w:tc>
          <w:tcPr>
            <w:tcW w:w="1470" w:type="dxa"/>
          </w:tcPr>
          <w:p w14:paraId="026D71F0" w14:textId="77777777" w:rsidR="007F7E36" w:rsidRPr="00343E2C" w:rsidRDefault="007F7E36" w:rsidP="004F5557">
            <w:pPr>
              <w:contextualSpacing/>
              <w:jc w:val="both"/>
              <w:rPr>
                <w:rFonts w:eastAsia="Times New Roman"/>
                <w:lang w:eastAsia="es-CO"/>
              </w:rPr>
            </w:pPr>
            <w:r w:rsidRPr="00343E2C">
              <w:rPr>
                <w:rFonts w:eastAsia="Times New Roman"/>
                <w:lang w:eastAsia="es-CO"/>
              </w:rPr>
              <w:t>Lunes</w:t>
            </w:r>
          </w:p>
        </w:tc>
        <w:tc>
          <w:tcPr>
            <w:tcW w:w="1470" w:type="dxa"/>
          </w:tcPr>
          <w:p w14:paraId="3BB8A5AE" w14:textId="77777777" w:rsidR="007F7E36" w:rsidRPr="00343E2C" w:rsidRDefault="007F7E36" w:rsidP="004F5557">
            <w:pPr>
              <w:contextualSpacing/>
              <w:jc w:val="both"/>
              <w:rPr>
                <w:rFonts w:eastAsia="Times New Roman"/>
                <w:lang w:eastAsia="es-CO"/>
              </w:rPr>
            </w:pPr>
            <w:r w:rsidRPr="00343E2C">
              <w:rPr>
                <w:rFonts w:eastAsia="Times New Roman"/>
                <w:lang w:eastAsia="es-CO"/>
              </w:rPr>
              <w:t>Martes</w:t>
            </w:r>
          </w:p>
        </w:tc>
        <w:tc>
          <w:tcPr>
            <w:tcW w:w="1472" w:type="dxa"/>
          </w:tcPr>
          <w:p w14:paraId="35B8E579" w14:textId="77777777" w:rsidR="007F7E36" w:rsidRPr="00343E2C" w:rsidRDefault="007F7E36" w:rsidP="004F5557">
            <w:pPr>
              <w:contextualSpacing/>
              <w:jc w:val="both"/>
              <w:rPr>
                <w:rFonts w:eastAsia="Times New Roman"/>
                <w:lang w:eastAsia="es-CO"/>
              </w:rPr>
            </w:pPr>
            <w:r w:rsidRPr="00343E2C">
              <w:rPr>
                <w:rFonts w:eastAsia="Times New Roman"/>
                <w:lang w:eastAsia="es-CO"/>
              </w:rPr>
              <w:t>Miércoles</w:t>
            </w:r>
          </w:p>
        </w:tc>
        <w:tc>
          <w:tcPr>
            <w:tcW w:w="1472" w:type="dxa"/>
          </w:tcPr>
          <w:p w14:paraId="11481499" w14:textId="77777777" w:rsidR="007F7E36" w:rsidRPr="00343E2C" w:rsidRDefault="007F7E36" w:rsidP="004F5557">
            <w:pPr>
              <w:contextualSpacing/>
              <w:jc w:val="both"/>
              <w:rPr>
                <w:rFonts w:eastAsia="Times New Roman"/>
                <w:lang w:eastAsia="es-CO"/>
              </w:rPr>
            </w:pPr>
            <w:r w:rsidRPr="00343E2C">
              <w:rPr>
                <w:rFonts w:eastAsia="Times New Roman"/>
                <w:lang w:eastAsia="es-CO"/>
              </w:rPr>
              <w:t>Jueves</w:t>
            </w:r>
          </w:p>
        </w:tc>
        <w:tc>
          <w:tcPr>
            <w:tcW w:w="1472" w:type="dxa"/>
          </w:tcPr>
          <w:p w14:paraId="154AE98E" w14:textId="77777777" w:rsidR="007F7E36" w:rsidRPr="00343E2C" w:rsidRDefault="007F7E36" w:rsidP="004F5557">
            <w:pPr>
              <w:contextualSpacing/>
              <w:jc w:val="both"/>
              <w:rPr>
                <w:rFonts w:eastAsia="Times New Roman"/>
                <w:lang w:eastAsia="es-CO"/>
              </w:rPr>
            </w:pPr>
            <w:r w:rsidRPr="00343E2C">
              <w:rPr>
                <w:rFonts w:eastAsia="Times New Roman"/>
                <w:lang w:eastAsia="es-CO"/>
              </w:rPr>
              <w:t>Viernes</w:t>
            </w:r>
          </w:p>
        </w:tc>
        <w:tc>
          <w:tcPr>
            <w:tcW w:w="1472" w:type="dxa"/>
          </w:tcPr>
          <w:p w14:paraId="75EEBA5C" w14:textId="77777777" w:rsidR="007F7E36" w:rsidRPr="00343E2C" w:rsidRDefault="007F7E36" w:rsidP="004F5557">
            <w:pPr>
              <w:contextualSpacing/>
              <w:jc w:val="both"/>
              <w:rPr>
                <w:rFonts w:eastAsia="Times New Roman"/>
                <w:lang w:eastAsia="es-CO"/>
              </w:rPr>
            </w:pPr>
            <w:r w:rsidRPr="00343E2C">
              <w:rPr>
                <w:rFonts w:eastAsia="Times New Roman"/>
                <w:lang w:eastAsia="es-CO"/>
              </w:rPr>
              <w:t>Sábado</w:t>
            </w:r>
          </w:p>
        </w:tc>
      </w:tr>
      <w:tr w:rsidR="007F7E36" w:rsidRPr="00343E2C" w14:paraId="44BE7555" w14:textId="77777777" w:rsidTr="004F5557">
        <w:tc>
          <w:tcPr>
            <w:tcW w:w="1470" w:type="dxa"/>
          </w:tcPr>
          <w:p w14:paraId="08D73923" w14:textId="77777777" w:rsidR="007F7E36" w:rsidRPr="00343E2C" w:rsidRDefault="007F7E36" w:rsidP="004F5557">
            <w:pPr>
              <w:contextualSpacing/>
              <w:jc w:val="both"/>
              <w:rPr>
                <w:rFonts w:eastAsia="Times New Roman"/>
                <w:lang w:eastAsia="es-CO"/>
              </w:rPr>
            </w:pPr>
          </w:p>
        </w:tc>
        <w:tc>
          <w:tcPr>
            <w:tcW w:w="1470" w:type="dxa"/>
          </w:tcPr>
          <w:p w14:paraId="43B7B2F4" w14:textId="77777777" w:rsidR="007F7E36" w:rsidRPr="00343E2C" w:rsidRDefault="007F7E36" w:rsidP="004F5557">
            <w:pPr>
              <w:contextualSpacing/>
              <w:jc w:val="both"/>
              <w:rPr>
                <w:rFonts w:eastAsia="Times New Roman"/>
                <w:lang w:eastAsia="es-CO"/>
              </w:rPr>
            </w:pPr>
          </w:p>
        </w:tc>
        <w:tc>
          <w:tcPr>
            <w:tcW w:w="1472" w:type="dxa"/>
          </w:tcPr>
          <w:p w14:paraId="7959202A" w14:textId="77777777" w:rsidR="007F7E36" w:rsidRPr="00343E2C" w:rsidRDefault="007F7E36" w:rsidP="004F5557">
            <w:pPr>
              <w:contextualSpacing/>
              <w:jc w:val="both"/>
              <w:rPr>
                <w:rFonts w:eastAsia="Times New Roman"/>
                <w:lang w:eastAsia="es-CO"/>
              </w:rPr>
            </w:pPr>
          </w:p>
        </w:tc>
        <w:tc>
          <w:tcPr>
            <w:tcW w:w="1472" w:type="dxa"/>
          </w:tcPr>
          <w:p w14:paraId="6B33F02E" w14:textId="77777777" w:rsidR="007F7E36" w:rsidRPr="00343E2C" w:rsidRDefault="007F7E36" w:rsidP="004F5557">
            <w:pPr>
              <w:contextualSpacing/>
              <w:jc w:val="both"/>
              <w:rPr>
                <w:rFonts w:eastAsia="Times New Roman"/>
                <w:lang w:eastAsia="es-CO"/>
              </w:rPr>
            </w:pPr>
          </w:p>
        </w:tc>
        <w:tc>
          <w:tcPr>
            <w:tcW w:w="1472" w:type="dxa"/>
          </w:tcPr>
          <w:p w14:paraId="4291F78B" w14:textId="77777777" w:rsidR="007F7E36" w:rsidRPr="00343E2C" w:rsidRDefault="007F7E36" w:rsidP="004F5557">
            <w:pPr>
              <w:contextualSpacing/>
              <w:jc w:val="both"/>
              <w:rPr>
                <w:rFonts w:eastAsia="Times New Roman"/>
                <w:lang w:eastAsia="es-CO"/>
              </w:rPr>
            </w:pPr>
          </w:p>
        </w:tc>
        <w:tc>
          <w:tcPr>
            <w:tcW w:w="1472" w:type="dxa"/>
          </w:tcPr>
          <w:p w14:paraId="74D25973" w14:textId="77777777" w:rsidR="007F7E36" w:rsidRPr="00343E2C" w:rsidRDefault="007F7E36" w:rsidP="004F5557">
            <w:pPr>
              <w:contextualSpacing/>
              <w:jc w:val="both"/>
              <w:rPr>
                <w:rFonts w:eastAsia="Times New Roman"/>
                <w:lang w:eastAsia="es-CO"/>
              </w:rPr>
            </w:pPr>
          </w:p>
        </w:tc>
      </w:tr>
      <w:tr w:rsidR="007F7E36" w:rsidRPr="00343E2C" w14:paraId="4160C6D4" w14:textId="77777777" w:rsidTr="004F5557">
        <w:tc>
          <w:tcPr>
            <w:tcW w:w="1470" w:type="dxa"/>
          </w:tcPr>
          <w:p w14:paraId="59A80EBA" w14:textId="77777777" w:rsidR="007F7E36" w:rsidRPr="00343E2C" w:rsidRDefault="007F7E36" w:rsidP="004F5557">
            <w:pPr>
              <w:contextualSpacing/>
              <w:jc w:val="both"/>
              <w:rPr>
                <w:rFonts w:eastAsia="Times New Roman"/>
                <w:lang w:eastAsia="es-CO"/>
              </w:rPr>
            </w:pPr>
          </w:p>
        </w:tc>
        <w:tc>
          <w:tcPr>
            <w:tcW w:w="1470" w:type="dxa"/>
          </w:tcPr>
          <w:p w14:paraId="1F49CF09" w14:textId="77777777" w:rsidR="007F7E36" w:rsidRPr="00343E2C" w:rsidRDefault="007F7E36" w:rsidP="004F5557">
            <w:pPr>
              <w:contextualSpacing/>
              <w:jc w:val="both"/>
              <w:rPr>
                <w:rFonts w:eastAsia="Times New Roman"/>
                <w:lang w:eastAsia="es-CO"/>
              </w:rPr>
            </w:pPr>
          </w:p>
        </w:tc>
        <w:tc>
          <w:tcPr>
            <w:tcW w:w="1472" w:type="dxa"/>
          </w:tcPr>
          <w:p w14:paraId="6D986176" w14:textId="77777777" w:rsidR="007F7E36" w:rsidRPr="00343E2C" w:rsidRDefault="007F7E36" w:rsidP="004F5557">
            <w:pPr>
              <w:contextualSpacing/>
              <w:jc w:val="both"/>
              <w:rPr>
                <w:rFonts w:eastAsia="Times New Roman"/>
                <w:lang w:eastAsia="es-CO"/>
              </w:rPr>
            </w:pPr>
          </w:p>
        </w:tc>
        <w:tc>
          <w:tcPr>
            <w:tcW w:w="1472" w:type="dxa"/>
          </w:tcPr>
          <w:p w14:paraId="09DFD9DE" w14:textId="77777777" w:rsidR="007F7E36" w:rsidRPr="00343E2C" w:rsidRDefault="007F7E36" w:rsidP="004F5557">
            <w:pPr>
              <w:contextualSpacing/>
              <w:jc w:val="both"/>
              <w:rPr>
                <w:rFonts w:eastAsia="Times New Roman"/>
                <w:lang w:eastAsia="es-CO"/>
              </w:rPr>
            </w:pPr>
          </w:p>
        </w:tc>
        <w:tc>
          <w:tcPr>
            <w:tcW w:w="1472" w:type="dxa"/>
          </w:tcPr>
          <w:p w14:paraId="6BB5BFA2" w14:textId="77777777" w:rsidR="007F7E36" w:rsidRPr="00343E2C" w:rsidRDefault="007F7E36" w:rsidP="004F5557">
            <w:pPr>
              <w:contextualSpacing/>
              <w:jc w:val="both"/>
              <w:rPr>
                <w:rFonts w:eastAsia="Times New Roman"/>
                <w:lang w:eastAsia="es-CO"/>
              </w:rPr>
            </w:pPr>
          </w:p>
        </w:tc>
        <w:tc>
          <w:tcPr>
            <w:tcW w:w="1472" w:type="dxa"/>
          </w:tcPr>
          <w:p w14:paraId="3685AD94" w14:textId="77777777" w:rsidR="007F7E36" w:rsidRPr="00343E2C" w:rsidRDefault="007F7E36" w:rsidP="004F5557">
            <w:pPr>
              <w:contextualSpacing/>
              <w:jc w:val="both"/>
              <w:rPr>
                <w:rFonts w:eastAsia="Times New Roman"/>
                <w:lang w:eastAsia="es-CO"/>
              </w:rPr>
            </w:pPr>
          </w:p>
        </w:tc>
      </w:tr>
      <w:tr w:rsidR="007F7E36" w:rsidRPr="00343E2C" w14:paraId="5FA7D150" w14:textId="77777777" w:rsidTr="004F5557">
        <w:tc>
          <w:tcPr>
            <w:tcW w:w="1470" w:type="dxa"/>
          </w:tcPr>
          <w:p w14:paraId="38B89878" w14:textId="77777777" w:rsidR="007F7E36" w:rsidRPr="00343E2C" w:rsidRDefault="007F7E36" w:rsidP="004F5557">
            <w:pPr>
              <w:contextualSpacing/>
              <w:jc w:val="both"/>
              <w:rPr>
                <w:rFonts w:eastAsia="Times New Roman"/>
                <w:lang w:eastAsia="es-CO"/>
              </w:rPr>
            </w:pPr>
          </w:p>
        </w:tc>
        <w:tc>
          <w:tcPr>
            <w:tcW w:w="1470" w:type="dxa"/>
          </w:tcPr>
          <w:p w14:paraId="1CBE0B30" w14:textId="77777777" w:rsidR="007F7E36" w:rsidRPr="00343E2C" w:rsidRDefault="007F7E36" w:rsidP="004F5557">
            <w:pPr>
              <w:contextualSpacing/>
              <w:jc w:val="both"/>
              <w:rPr>
                <w:rFonts w:eastAsia="Times New Roman"/>
                <w:lang w:eastAsia="es-CO"/>
              </w:rPr>
            </w:pPr>
          </w:p>
        </w:tc>
        <w:tc>
          <w:tcPr>
            <w:tcW w:w="1472" w:type="dxa"/>
          </w:tcPr>
          <w:p w14:paraId="41BFF0E0" w14:textId="77777777" w:rsidR="007F7E36" w:rsidRPr="00343E2C" w:rsidRDefault="007F7E36" w:rsidP="004F5557">
            <w:pPr>
              <w:contextualSpacing/>
              <w:jc w:val="both"/>
              <w:rPr>
                <w:rFonts w:eastAsia="Times New Roman"/>
                <w:lang w:eastAsia="es-CO"/>
              </w:rPr>
            </w:pPr>
          </w:p>
        </w:tc>
        <w:tc>
          <w:tcPr>
            <w:tcW w:w="1472" w:type="dxa"/>
          </w:tcPr>
          <w:p w14:paraId="7B88A34E" w14:textId="77777777" w:rsidR="007F7E36" w:rsidRPr="00343E2C" w:rsidRDefault="007F7E36" w:rsidP="004F5557">
            <w:pPr>
              <w:contextualSpacing/>
              <w:jc w:val="both"/>
              <w:rPr>
                <w:rFonts w:eastAsia="Times New Roman"/>
                <w:lang w:eastAsia="es-CO"/>
              </w:rPr>
            </w:pPr>
          </w:p>
        </w:tc>
        <w:tc>
          <w:tcPr>
            <w:tcW w:w="1472" w:type="dxa"/>
          </w:tcPr>
          <w:p w14:paraId="43EDD0AF" w14:textId="77777777" w:rsidR="007F7E36" w:rsidRPr="00343E2C" w:rsidRDefault="007F7E36" w:rsidP="004F5557">
            <w:pPr>
              <w:contextualSpacing/>
              <w:jc w:val="both"/>
              <w:rPr>
                <w:rFonts w:eastAsia="Times New Roman"/>
                <w:lang w:eastAsia="es-CO"/>
              </w:rPr>
            </w:pPr>
          </w:p>
        </w:tc>
        <w:tc>
          <w:tcPr>
            <w:tcW w:w="1472" w:type="dxa"/>
          </w:tcPr>
          <w:p w14:paraId="156BB267" w14:textId="77777777" w:rsidR="007F7E36" w:rsidRPr="00343E2C" w:rsidRDefault="007F7E36" w:rsidP="004F5557">
            <w:pPr>
              <w:contextualSpacing/>
              <w:jc w:val="both"/>
              <w:rPr>
                <w:rFonts w:eastAsia="Times New Roman"/>
                <w:lang w:eastAsia="es-CO"/>
              </w:rPr>
            </w:pPr>
          </w:p>
        </w:tc>
      </w:tr>
      <w:tr w:rsidR="007F7E36" w:rsidRPr="00343E2C" w14:paraId="670B81A7" w14:textId="77777777" w:rsidTr="004F5557">
        <w:tc>
          <w:tcPr>
            <w:tcW w:w="1470" w:type="dxa"/>
          </w:tcPr>
          <w:p w14:paraId="4415D73C" w14:textId="77777777" w:rsidR="007F7E36" w:rsidRPr="00343E2C" w:rsidRDefault="007F7E36" w:rsidP="004F5557">
            <w:pPr>
              <w:contextualSpacing/>
              <w:jc w:val="both"/>
              <w:rPr>
                <w:rFonts w:eastAsia="Times New Roman"/>
                <w:lang w:eastAsia="es-CO"/>
              </w:rPr>
            </w:pPr>
          </w:p>
        </w:tc>
        <w:tc>
          <w:tcPr>
            <w:tcW w:w="1470" w:type="dxa"/>
          </w:tcPr>
          <w:p w14:paraId="14EEE53A" w14:textId="77777777" w:rsidR="007F7E36" w:rsidRPr="00343E2C" w:rsidRDefault="007F7E36" w:rsidP="004F5557">
            <w:pPr>
              <w:contextualSpacing/>
              <w:jc w:val="both"/>
              <w:rPr>
                <w:rFonts w:eastAsia="Times New Roman"/>
                <w:lang w:eastAsia="es-CO"/>
              </w:rPr>
            </w:pPr>
          </w:p>
        </w:tc>
        <w:tc>
          <w:tcPr>
            <w:tcW w:w="1472" w:type="dxa"/>
          </w:tcPr>
          <w:p w14:paraId="2BDCA00A" w14:textId="77777777" w:rsidR="007F7E36" w:rsidRPr="00343E2C" w:rsidRDefault="007F7E36" w:rsidP="004F5557">
            <w:pPr>
              <w:contextualSpacing/>
              <w:jc w:val="both"/>
              <w:rPr>
                <w:rFonts w:eastAsia="Times New Roman"/>
                <w:lang w:eastAsia="es-CO"/>
              </w:rPr>
            </w:pPr>
          </w:p>
        </w:tc>
        <w:tc>
          <w:tcPr>
            <w:tcW w:w="1472" w:type="dxa"/>
          </w:tcPr>
          <w:p w14:paraId="49F45B6D" w14:textId="77777777" w:rsidR="007F7E36" w:rsidRPr="00343E2C" w:rsidRDefault="007F7E36" w:rsidP="004F5557">
            <w:pPr>
              <w:contextualSpacing/>
              <w:jc w:val="both"/>
              <w:rPr>
                <w:rFonts w:eastAsia="Times New Roman"/>
                <w:lang w:eastAsia="es-CO"/>
              </w:rPr>
            </w:pPr>
          </w:p>
        </w:tc>
        <w:tc>
          <w:tcPr>
            <w:tcW w:w="1472" w:type="dxa"/>
          </w:tcPr>
          <w:p w14:paraId="3E643C7D" w14:textId="77777777" w:rsidR="007F7E36" w:rsidRPr="00343E2C" w:rsidRDefault="007F7E36" w:rsidP="004F5557">
            <w:pPr>
              <w:contextualSpacing/>
              <w:jc w:val="both"/>
              <w:rPr>
                <w:rFonts w:eastAsia="Times New Roman"/>
                <w:lang w:eastAsia="es-CO"/>
              </w:rPr>
            </w:pPr>
          </w:p>
        </w:tc>
        <w:tc>
          <w:tcPr>
            <w:tcW w:w="1472" w:type="dxa"/>
          </w:tcPr>
          <w:p w14:paraId="267163B9" w14:textId="77777777" w:rsidR="007F7E36" w:rsidRPr="00343E2C" w:rsidRDefault="007F7E36" w:rsidP="004F5557">
            <w:pPr>
              <w:contextualSpacing/>
              <w:jc w:val="both"/>
              <w:rPr>
                <w:rFonts w:eastAsia="Times New Roman"/>
                <w:lang w:eastAsia="es-CO"/>
              </w:rPr>
            </w:pPr>
          </w:p>
        </w:tc>
      </w:tr>
      <w:tr w:rsidR="007F7E36" w:rsidRPr="00343E2C" w14:paraId="78A08D13" w14:textId="77777777" w:rsidTr="004F5557">
        <w:tc>
          <w:tcPr>
            <w:tcW w:w="1470" w:type="dxa"/>
          </w:tcPr>
          <w:p w14:paraId="3F79CE84" w14:textId="77777777" w:rsidR="007F7E36" w:rsidRPr="00343E2C" w:rsidRDefault="007F7E36" w:rsidP="004F5557">
            <w:pPr>
              <w:contextualSpacing/>
              <w:jc w:val="both"/>
              <w:rPr>
                <w:rFonts w:eastAsia="Times New Roman"/>
                <w:lang w:eastAsia="es-CO"/>
              </w:rPr>
            </w:pPr>
          </w:p>
        </w:tc>
        <w:tc>
          <w:tcPr>
            <w:tcW w:w="1470" w:type="dxa"/>
          </w:tcPr>
          <w:p w14:paraId="3EF4788B" w14:textId="77777777" w:rsidR="007F7E36" w:rsidRPr="00343E2C" w:rsidRDefault="007F7E36" w:rsidP="004F5557">
            <w:pPr>
              <w:contextualSpacing/>
              <w:jc w:val="both"/>
              <w:rPr>
                <w:rFonts w:eastAsia="Times New Roman"/>
                <w:lang w:eastAsia="es-CO"/>
              </w:rPr>
            </w:pPr>
          </w:p>
        </w:tc>
        <w:tc>
          <w:tcPr>
            <w:tcW w:w="1472" w:type="dxa"/>
          </w:tcPr>
          <w:p w14:paraId="43C13720" w14:textId="77777777" w:rsidR="007F7E36" w:rsidRPr="00343E2C" w:rsidRDefault="007F7E36" w:rsidP="004F5557">
            <w:pPr>
              <w:contextualSpacing/>
              <w:jc w:val="both"/>
              <w:rPr>
                <w:rFonts w:eastAsia="Times New Roman"/>
                <w:lang w:eastAsia="es-CO"/>
              </w:rPr>
            </w:pPr>
          </w:p>
        </w:tc>
        <w:tc>
          <w:tcPr>
            <w:tcW w:w="1472" w:type="dxa"/>
          </w:tcPr>
          <w:p w14:paraId="666C9D2A" w14:textId="77777777" w:rsidR="007F7E36" w:rsidRPr="00343E2C" w:rsidRDefault="007F7E36" w:rsidP="004F5557">
            <w:pPr>
              <w:contextualSpacing/>
              <w:jc w:val="both"/>
              <w:rPr>
                <w:rFonts w:eastAsia="Times New Roman"/>
                <w:lang w:eastAsia="es-CO"/>
              </w:rPr>
            </w:pPr>
          </w:p>
        </w:tc>
        <w:tc>
          <w:tcPr>
            <w:tcW w:w="1472" w:type="dxa"/>
          </w:tcPr>
          <w:p w14:paraId="6FD64C97" w14:textId="77777777" w:rsidR="007F7E36" w:rsidRPr="00343E2C" w:rsidRDefault="007F7E36" w:rsidP="004F5557">
            <w:pPr>
              <w:contextualSpacing/>
              <w:jc w:val="both"/>
              <w:rPr>
                <w:rFonts w:eastAsia="Times New Roman"/>
                <w:lang w:eastAsia="es-CO"/>
              </w:rPr>
            </w:pPr>
          </w:p>
        </w:tc>
        <w:tc>
          <w:tcPr>
            <w:tcW w:w="1472" w:type="dxa"/>
          </w:tcPr>
          <w:p w14:paraId="0B45321F" w14:textId="77777777" w:rsidR="007F7E36" w:rsidRPr="00343E2C" w:rsidRDefault="007F7E36" w:rsidP="004F5557">
            <w:pPr>
              <w:contextualSpacing/>
              <w:jc w:val="both"/>
              <w:rPr>
                <w:rFonts w:eastAsia="Times New Roman"/>
                <w:lang w:eastAsia="es-CO"/>
              </w:rPr>
            </w:pPr>
          </w:p>
        </w:tc>
      </w:tr>
    </w:tbl>
    <w:p w14:paraId="42510C7C" w14:textId="77777777" w:rsidR="007F7E36" w:rsidRDefault="007F7E36" w:rsidP="007F7E36">
      <w:pPr>
        <w:contextualSpacing/>
        <w:jc w:val="both"/>
        <w:rPr>
          <w:lang w:eastAsia="es-CO"/>
        </w:rPr>
      </w:pPr>
    </w:p>
    <w:p w14:paraId="3A58D12E" w14:textId="77777777" w:rsidR="007F7E36" w:rsidRDefault="007F7E36" w:rsidP="007F7E36">
      <w:pPr>
        <w:contextualSpacing/>
        <w:jc w:val="both"/>
        <w:rPr>
          <w:lang w:eastAsia="es-CO"/>
        </w:rPr>
      </w:pPr>
    </w:p>
    <w:p w14:paraId="7C5DAD45" w14:textId="77777777" w:rsidR="007F7E36" w:rsidRPr="00343E2C" w:rsidRDefault="007F7E36" w:rsidP="007F7E36">
      <w:pPr>
        <w:contextualSpacing/>
        <w:jc w:val="both"/>
        <w:rPr>
          <w:lang w:eastAsia="es-CO"/>
        </w:rPr>
      </w:pPr>
    </w:p>
    <w:p w14:paraId="30CD2EEC" w14:textId="77777777" w:rsidR="007F7E36" w:rsidRDefault="007F7E36" w:rsidP="007F7E36">
      <w:pPr>
        <w:contextualSpacing/>
        <w:jc w:val="both"/>
        <w:rPr>
          <w:lang w:eastAsia="es-CO"/>
        </w:rPr>
      </w:pPr>
      <w:r w:rsidRPr="00F06440">
        <w:rPr>
          <w:lang w:eastAsia="es-CO"/>
        </w:rPr>
        <w:t>Conocimientos en el área de sistemas (software, lenguajes, herramientas):</w:t>
      </w:r>
      <w:r>
        <w:rPr>
          <w:lang w:eastAsia="es-CO"/>
        </w:rPr>
        <w:t xml:space="preserve"> ____________________</w:t>
      </w:r>
    </w:p>
    <w:p w14:paraId="4A8DDB24" w14:textId="77777777" w:rsidR="007F7E36" w:rsidRPr="00343E2C" w:rsidRDefault="007F7E36" w:rsidP="007F7E36">
      <w:pPr>
        <w:contextualSpacing/>
        <w:jc w:val="both"/>
        <w:rPr>
          <w:lang w:eastAsia="es-CO"/>
        </w:rPr>
      </w:pPr>
      <w:r>
        <w:rPr>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F1CD1E4" w14:textId="77777777" w:rsidR="007F7E36" w:rsidRDefault="007F7E36" w:rsidP="007F7E36">
      <w:pPr>
        <w:contextualSpacing/>
        <w:jc w:val="both"/>
        <w:rPr>
          <w:lang w:eastAsia="es-CO"/>
        </w:rPr>
      </w:pPr>
    </w:p>
    <w:p w14:paraId="4FACDB30" w14:textId="77777777" w:rsidR="007F7E36" w:rsidRPr="00343E2C" w:rsidRDefault="007F7E36" w:rsidP="007F7E36">
      <w:pPr>
        <w:contextualSpacing/>
        <w:jc w:val="both"/>
        <w:rPr>
          <w:lang w:eastAsia="es-CO"/>
        </w:rPr>
      </w:pPr>
    </w:p>
    <w:p w14:paraId="3561A597" w14:textId="77777777" w:rsidR="007F7E36" w:rsidRDefault="007F7E36" w:rsidP="007F7E36">
      <w:pPr>
        <w:contextualSpacing/>
        <w:jc w:val="both"/>
        <w:rPr>
          <w:lang w:eastAsia="es-CO"/>
        </w:rPr>
      </w:pPr>
      <w:r w:rsidRPr="00343E2C">
        <w:rPr>
          <w:lang w:eastAsia="es-CO"/>
        </w:rPr>
        <w:t>Conocimiento de otros idiomas que habla, lee y escribe de forma Regular, Bien o Muy Bien:</w:t>
      </w:r>
    </w:p>
    <w:p w14:paraId="7E1A73EF" w14:textId="77777777" w:rsidR="007F7E36" w:rsidRPr="00343E2C" w:rsidRDefault="007F7E36" w:rsidP="007F7E36">
      <w:pPr>
        <w:contextualSpacing/>
        <w:jc w:val="both"/>
        <w:rPr>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7F7E36" w:rsidRPr="00343E2C" w14:paraId="03D52095" w14:textId="77777777" w:rsidTr="004F5557">
        <w:tc>
          <w:tcPr>
            <w:tcW w:w="2207" w:type="dxa"/>
          </w:tcPr>
          <w:p w14:paraId="57DE8F1C" w14:textId="77777777" w:rsidR="007F7E36" w:rsidRPr="00343E2C" w:rsidRDefault="007F7E36" w:rsidP="004F5557">
            <w:pPr>
              <w:contextualSpacing/>
              <w:jc w:val="center"/>
              <w:rPr>
                <w:rFonts w:eastAsia="Times New Roman"/>
                <w:lang w:eastAsia="es-CO"/>
              </w:rPr>
            </w:pPr>
            <w:r w:rsidRPr="00343E2C">
              <w:rPr>
                <w:rFonts w:eastAsia="Times New Roman"/>
                <w:lang w:eastAsia="es-CO"/>
              </w:rPr>
              <w:t>Idioma</w:t>
            </w:r>
          </w:p>
        </w:tc>
        <w:tc>
          <w:tcPr>
            <w:tcW w:w="2207" w:type="dxa"/>
          </w:tcPr>
          <w:p w14:paraId="1025059C" w14:textId="77777777" w:rsidR="007F7E36" w:rsidRPr="00343E2C" w:rsidRDefault="007F7E36" w:rsidP="004F5557">
            <w:pPr>
              <w:contextualSpacing/>
              <w:jc w:val="center"/>
              <w:rPr>
                <w:rFonts w:eastAsia="Times New Roman"/>
                <w:lang w:eastAsia="es-CO"/>
              </w:rPr>
            </w:pPr>
            <w:r w:rsidRPr="00343E2C">
              <w:rPr>
                <w:rFonts w:eastAsia="Times New Roman"/>
                <w:lang w:eastAsia="es-CO"/>
              </w:rPr>
              <w:t>Hablo</w:t>
            </w:r>
          </w:p>
        </w:tc>
        <w:tc>
          <w:tcPr>
            <w:tcW w:w="2207" w:type="dxa"/>
          </w:tcPr>
          <w:p w14:paraId="7754DC61" w14:textId="77777777" w:rsidR="007F7E36" w:rsidRPr="00343E2C" w:rsidRDefault="007F7E36" w:rsidP="004F5557">
            <w:pPr>
              <w:contextualSpacing/>
              <w:jc w:val="center"/>
              <w:rPr>
                <w:rFonts w:eastAsia="Times New Roman"/>
                <w:lang w:eastAsia="es-CO"/>
              </w:rPr>
            </w:pPr>
            <w:r w:rsidRPr="00343E2C">
              <w:rPr>
                <w:rFonts w:eastAsia="Times New Roman"/>
                <w:lang w:eastAsia="es-CO"/>
              </w:rPr>
              <w:t>Leo</w:t>
            </w:r>
          </w:p>
        </w:tc>
        <w:tc>
          <w:tcPr>
            <w:tcW w:w="2207" w:type="dxa"/>
          </w:tcPr>
          <w:p w14:paraId="0D97639C" w14:textId="77777777" w:rsidR="007F7E36" w:rsidRPr="00343E2C" w:rsidRDefault="007F7E36" w:rsidP="004F5557">
            <w:pPr>
              <w:contextualSpacing/>
              <w:jc w:val="center"/>
              <w:rPr>
                <w:rFonts w:eastAsia="Times New Roman"/>
                <w:lang w:eastAsia="es-CO"/>
              </w:rPr>
            </w:pPr>
            <w:r w:rsidRPr="00343E2C">
              <w:rPr>
                <w:rFonts w:eastAsia="Times New Roman"/>
                <w:lang w:eastAsia="es-CO"/>
              </w:rPr>
              <w:t>Escribo</w:t>
            </w:r>
          </w:p>
        </w:tc>
      </w:tr>
      <w:tr w:rsidR="007F7E36" w:rsidRPr="00343E2C" w14:paraId="79D9EE6D" w14:textId="77777777" w:rsidTr="004F5557">
        <w:tc>
          <w:tcPr>
            <w:tcW w:w="2207" w:type="dxa"/>
          </w:tcPr>
          <w:p w14:paraId="224F9D7E" w14:textId="77777777" w:rsidR="007F7E36" w:rsidRPr="00343E2C" w:rsidRDefault="007F7E36" w:rsidP="004F5557">
            <w:pPr>
              <w:contextualSpacing/>
              <w:jc w:val="both"/>
              <w:rPr>
                <w:rFonts w:eastAsia="Times New Roman"/>
                <w:lang w:eastAsia="es-CO"/>
              </w:rPr>
            </w:pPr>
          </w:p>
        </w:tc>
        <w:tc>
          <w:tcPr>
            <w:tcW w:w="2207" w:type="dxa"/>
          </w:tcPr>
          <w:p w14:paraId="6359A870" w14:textId="77777777" w:rsidR="007F7E36" w:rsidRPr="00343E2C" w:rsidRDefault="007F7E36" w:rsidP="004F5557">
            <w:pPr>
              <w:contextualSpacing/>
              <w:jc w:val="both"/>
              <w:rPr>
                <w:rFonts w:eastAsia="Times New Roman"/>
                <w:lang w:eastAsia="es-CO"/>
              </w:rPr>
            </w:pPr>
          </w:p>
        </w:tc>
        <w:tc>
          <w:tcPr>
            <w:tcW w:w="2207" w:type="dxa"/>
          </w:tcPr>
          <w:p w14:paraId="019FBD56" w14:textId="77777777" w:rsidR="007F7E36" w:rsidRPr="00343E2C" w:rsidRDefault="007F7E36" w:rsidP="004F5557">
            <w:pPr>
              <w:contextualSpacing/>
              <w:jc w:val="both"/>
              <w:rPr>
                <w:rFonts w:eastAsia="Times New Roman"/>
                <w:lang w:eastAsia="es-CO"/>
              </w:rPr>
            </w:pPr>
          </w:p>
        </w:tc>
        <w:tc>
          <w:tcPr>
            <w:tcW w:w="2207" w:type="dxa"/>
          </w:tcPr>
          <w:p w14:paraId="682F4E40" w14:textId="77777777" w:rsidR="007F7E36" w:rsidRPr="00343E2C" w:rsidRDefault="007F7E36" w:rsidP="004F5557">
            <w:pPr>
              <w:contextualSpacing/>
              <w:jc w:val="both"/>
              <w:rPr>
                <w:rFonts w:eastAsia="Times New Roman"/>
                <w:lang w:eastAsia="es-CO"/>
              </w:rPr>
            </w:pPr>
          </w:p>
        </w:tc>
      </w:tr>
      <w:tr w:rsidR="007F7E36" w:rsidRPr="00343E2C" w14:paraId="32ADD661" w14:textId="77777777" w:rsidTr="004F5557">
        <w:tc>
          <w:tcPr>
            <w:tcW w:w="2207" w:type="dxa"/>
          </w:tcPr>
          <w:p w14:paraId="389CB699" w14:textId="77777777" w:rsidR="007F7E36" w:rsidRPr="00343E2C" w:rsidRDefault="007F7E36" w:rsidP="004F5557">
            <w:pPr>
              <w:contextualSpacing/>
              <w:jc w:val="both"/>
              <w:rPr>
                <w:rFonts w:eastAsia="Times New Roman"/>
                <w:lang w:eastAsia="es-CO"/>
              </w:rPr>
            </w:pPr>
          </w:p>
        </w:tc>
        <w:tc>
          <w:tcPr>
            <w:tcW w:w="2207" w:type="dxa"/>
          </w:tcPr>
          <w:p w14:paraId="6F15CDBE" w14:textId="77777777" w:rsidR="007F7E36" w:rsidRPr="00343E2C" w:rsidRDefault="007F7E36" w:rsidP="004F5557">
            <w:pPr>
              <w:contextualSpacing/>
              <w:jc w:val="both"/>
              <w:rPr>
                <w:rFonts w:eastAsia="Times New Roman"/>
                <w:lang w:eastAsia="es-CO"/>
              </w:rPr>
            </w:pPr>
          </w:p>
        </w:tc>
        <w:tc>
          <w:tcPr>
            <w:tcW w:w="2207" w:type="dxa"/>
          </w:tcPr>
          <w:p w14:paraId="3282DAC6" w14:textId="77777777" w:rsidR="007F7E36" w:rsidRPr="00343E2C" w:rsidRDefault="007F7E36" w:rsidP="004F5557">
            <w:pPr>
              <w:contextualSpacing/>
              <w:jc w:val="both"/>
              <w:rPr>
                <w:rFonts w:eastAsia="Times New Roman"/>
                <w:lang w:eastAsia="es-CO"/>
              </w:rPr>
            </w:pPr>
          </w:p>
        </w:tc>
        <w:tc>
          <w:tcPr>
            <w:tcW w:w="2207" w:type="dxa"/>
          </w:tcPr>
          <w:p w14:paraId="610FB55F" w14:textId="77777777" w:rsidR="007F7E36" w:rsidRPr="00343E2C" w:rsidRDefault="007F7E36" w:rsidP="004F5557">
            <w:pPr>
              <w:contextualSpacing/>
              <w:jc w:val="both"/>
              <w:rPr>
                <w:rFonts w:eastAsia="Times New Roman"/>
                <w:lang w:eastAsia="es-CO"/>
              </w:rPr>
            </w:pPr>
          </w:p>
        </w:tc>
      </w:tr>
      <w:tr w:rsidR="007F7E36" w:rsidRPr="00343E2C" w14:paraId="7E6D058A" w14:textId="77777777" w:rsidTr="004F5557">
        <w:tc>
          <w:tcPr>
            <w:tcW w:w="2207" w:type="dxa"/>
          </w:tcPr>
          <w:p w14:paraId="52060B0C" w14:textId="77777777" w:rsidR="007F7E36" w:rsidRPr="00343E2C" w:rsidRDefault="007F7E36" w:rsidP="004F5557">
            <w:pPr>
              <w:contextualSpacing/>
              <w:jc w:val="both"/>
              <w:rPr>
                <w:rFonts w:eastAsia="Times New Roman"/>
                <w:lang w:eastAsia="es-CO"/>
              </w:rPr>
            </w:pPr>
          </w:p>
        </w:tc>
        <w:tc>
          <w:tcPr>
            <w:tcW w:w="2207" w:type="dxa"/>
          </w:tcPr>
          <w:p w14:paraId="4CE2B3F5" w14:textId="77777777" w:rsidR="007F7E36" w:rsidRPr="00343E2C" w:rsidRDefault="007F7E36" w:rsidP="004F5557">
            <w:pPr>
              <w:contextualSpacing/>
              <w:jc w:val="both"/>
              <w:rPr>
                <w:rFonts w:eastAsia="Times New Roman"/>
                <w:lang w:eastAsia="es-CO"/>
              </w:rPr>
            </w:pPr>
          </w:p>
        </w:tc>
        <w:tc>
          <w:tcPr>
            <w:tcW w:w="2207" w:type="dxa"/>
          </w:tcPr>
          <w:p w14:paraId="301EADB9" w14:textId="77777777" w:rsidR="007F7E36" w:rsidRPr="00343E2C" w:rsidRDefault="007F7E36" w:rsidP="004F5557">
            <w:pPr>
              <w:contextualSpacing/>
              <w:jc w:val="both"/>
              <w:rPr>
                <w:rFonts w:eastAsia="Times New Roman"/>
                <w:lang w:eastAsia="es-CO"/>
              </w:rPr>
            </w:pPr>
          </w:p>
        </w:tc>
        <w:tc>
          <w:tcPr>
            <w:tcW w:w="2207" w:type="dxa"/>
          </w:tcPr>
          <w:p w14:paraId="23FB6561" w14:textId="77777777" w:rsidR="007F7E36" w:rsidRPr="00343E2C" w:rsidRDefault="007F7E36" w:rsidP="004F5557">
            <w:pPr>
              <w:contextualSpacing/>
              <w:jc w:val="both"/>
              <w:rPr>
                <w:rFonts w:eastAsia="Times New Roman"/>
                <w:lang w:eastAsia="es-CO"/>
              </w:rPr>
            </w:pPr>
          </w:p>
        </w:tc>
      </w:tr>
    </w:tbl>
    <w:p w14:paraId="377A6E07" w14:textId="77777777" w:rsidR="007F7E36" w:rsidRPr="00343E2C" w:rsidRDefault="007F7E36" w:rsidP="007F7E36">
      <w:pPr>
        <w:contextualSpacing/>
        <w:jc w:val="both"/>
        <w:rPr>
          <w:lang w:eastAsia="es-CO"/>
        </w:rPr>
      </w:pPr>
    </w:p>
    <w:p w14:paraId="6EDBD5C9" w14:textId="77777777" w:rsidR="007F7E36" w:rsidRDefault="007F7E36" w:rsidP="007F7E36">
      <w:pPr>
        <w:contextualSpacing/>
        <w:jc w:val="both"/>
        <w:rPr>
          <w:lang w:eastAsia="es-CO"/>
        </w:rPr>
      </w:pPr>
      <w:r w:rsidRPr="00343E2C">
        <w:rPr>
          <w:lang w:eastAsia="es-CO"/>
        </w:rPr>
        <w:t>Puedo aportar a la Universidad las siguientes competencias personales, académicas y administrativas:</w:t>
      </w:r>
    </w:p>
    <w:p w14:paraId="02A578A8" w14:textId="77777777" w:rsidR="007F7E36" w:rsidRDefault="007F7E36" w:rsidP="007F7E36">
      <w:pPr>
        <w:contextualSpacing/>
        <w:jc w:val="both"/>
        <w:rPr>
          <w:lang w:eastAsia="es-CO"/>
        </w:rPr>
      </w:pPr>
      <w:r>
        <w:rPr>
          <w:lang w:eastAsia="es-CO"/>
        </w:rPr>
        <w:t>1._______________________________________________________________________________</w:t>
      </w:r>
    </w:p>
    <w:p w14:paraId="21128998" w14:textId="77777777" w:rsidR="007F7E36" w:rsidRPr="00343E2C" w:rsidRDefault="007F7E36" w:rsidP="007F7E36">
      <w:pPr>
        <w:contextualSpacing/>
        <w:jc w:val="both"/>
        <w:rPr>
          <w:lang w:eastAsia="es-CO"/>
        </w:rPr>
      </w:pPr>
      <w:r>
        <w:rPr>
          <w:lang w:eastAsia="es-CO"/>
        </w:rPr>
        <w:t>2._______________________________________________________________________________</w:t>
      </w:r>
    </w:p>
    <w:p w14:paraId="5F35476A" w14:textId="77777777" w:rsidR="007F7E36" w:rsidRPr="00343E2C" w:rsidRDefault="007F7E36" w:rsidP="007F7E36">
      <w:pPr>
        <w:contextualSpacing/>
        <w:jc w:val="both"/>
        <w:rPr>
          <w:lang w:eastAsia="es-CO"/>
        </w:rPr>
      </w:pPr>
      <w:r>
        <w:rPr>
          <w:lang w:eastAsia="es-CO"/>
        </w:rPr>
        <w:t>3._______________________________________________________________________________</w:t>
      </w:r>
    </w:p>
    <w:p w14:paraId="1A018B05" w14:textId="77777777" w:rsidR="007F7E36" w:rsidRPr="00343E2C" w:rsidRDefault="007F7E36" w:rsidP="007F7E36">
      <w:pPr>
        <w:contextualSpacing/>
        <w:jc w:val="both"/>
        <w:rPr>
          <w:lang w:eastAsia="es-CO"/>
        </w:rPr>
      </w:pPr>
      <w:r>
        <w:rPr>
          <w:lang w:eastAsia="es-CO"/>
        </w:rPr>
        <w:t>4._______________________________________________________________________________</w:t>
      </w:r>
    </w:p>
    <w:p w14:paraId="483F0CAB" w14:textId="77777777" w:rsidR="007F7E36" w:rsidRPr="00343E2C" w:rsidRDefault="007F7E36" w:rsidP="007F7E36">
      <w:pPr>
        <w:contextualSpacing/>
        <w:jc w:val="both"/>
        <w:rPr>
          <w:lang w:eastAsia="es-CO"/>
        </w:rPr>
      </w:pPr>
      <w:r>
        <w:rPr>
          <w:lang w:eastAsia="es-CO"/>
        </w:rPr>
        <w:t>5._______________________________________________________________________________</w:t>
      </w:r>
    </w:p>
    <w:p w14:paraId="35D5CB65" w14:textId="77777777" w:rsidR="007F7E36" w:rsidRPr="00343E2C" w:rsidRDefault="007F7E36" w:rsidP="007F7E36">
      <w:pPr>
        <w:contextualSpacing/>
        <w:jc w:val="both"/>
        <w:rPr>
          <w:lang w:eastAsia="es-CO"/>
        </w:rPr>
      </w:pPr>
      <w:r>
        <w:rPr>
          <w:lang w:eastAsia="es-CO"/>
        </w:rPr>
        <w:t>6._______________________________________________________________________________</w:t>
      </w:r>
    </w:p>
    <w:p w14:paraId="65E8C246" w14:textId="77777777" w:rsidR="007F7E36" w:rsidRPr="00343E2C" w:rsidRDefault="007F7E36" w:rsidP="007F7E36">
      <w:pPr>
        <w:contextualSpacing/>
        <w:jc w:val="both"/>
        <w:rPr>
          <w:lang w:eastAsia="es-CO"/>
        </w:rPr>
      </w:pPr>
      <w:r>
        <w:rPr>
          <w:lang w:eastAsia="es-CO"/>
        </w:rPr>
        <w:t>7._______________________________________________________________________________</w:t>
      </w:r>
    </w:p>
    <w:p w14:paraId="2D71D671" w14:textId="77777777" w:rsidR="007F7E36" w:rsidRPr="00343E2C" w:rsidRDefault="007F7E36" w:rsidP="007F7E36">
      <w:pPr>
        <w:contextualSpacing/>
        <w:jc w:val="both"/>
        <w:rPr>
          <w:lang w:eastAsia="es-CO"/>
        </w:rPr>
      </w:pPr>
    </w:p>
    <w:p w14:paraId="033C6CD2" w14:textId="77777777" w:rsidR="007F7E36" w:rsidRDefault="007F7E36" w:rsidP="007F7E36">
      <w:pPr>
        <w:contextualSpacing/>
        <w:jc w:val="both"/>
        <w:rPr>
          <w:lang w:eastAsia="es-CO"/>
        </w:rPr>
      </w:pPr>
    </w:p>
    <w:p w14:paraId="40275781" w14:textId="77777777" w:rsidR="007F7E36" w:rsidRDefault="007F7E36" w:rsidP="007F7E36">
      <w:pPr>
        <w:contextualSpacing/>
        <w:jc w:val="both"/>
        <w:rPr>
          <w:lang w:eastAsia="es-CO"/>
        </w:rPr>
      </w:pPr>
    </w:p>
    <w:p w14:paraId="4054D7F1" w14:textId="77777777" w:rsidR="007F7E36" w:rsidRDefault="007F7E36" w:rsidP="007F7E36">
      <w:pPr>
        <w:contextualSpacing/>
        <w:jc w:val="both"/>
        <w:rPr>
          <w:lang w:eastAsia="es-CO"/>
        </w:rPr>
      </w:pPr>
    </w:p>
    <w:p w14:paraId="11ED0E7F" w14:textId="77777777" w:rsidR="007F7E36" w:rsidRDefault="007F7E36" w:rsidP="007F7E36">
      <w:pPr>
        <w:contextualSpacing/>
        <w:jc w:val="both"/>
        <w:rPr>
          <w:lang w:eastAsia="es-CO"/>
        </w:rPr>
      </w:pPr>
    </w:p>
    <w:p w14:paraId="4E51DEB9" w14:textId="77777777" w:rsidR="007F7E36" w:rsidRDefault="007F7E36" w:rsidP="007F7E36">
      <w:pPr>
        <w:contextualSpacing/>
        <w:jc w:val="both"/>
        <w:rPr>
          <w:lang w:eastAsia="es-CO"/>
        </w:rPr>
      </w:pPr>
    </w:p>
    <w:p w14:paraId="35DA4F13" w14:textId="77777777" w:rsidR="007F7E36" w:rsidRDefault="007F7E36" w:rsidP="007F7E36">
      <w:pPr>
        <w:contextualSpacing/>
        <w:jc w:val="both"/>
        <w:rPr>
          <w:lang w:eastAsia="es-CO"/>
        </w:rPr>
      </w:pPr>
    </w:p>
    <w:p w14:paraId="13186D03" w14:textId="77777777" w:rsidR="007F7E36" w:rsidRDefault="007F7E36" w:rsidP="007F7E36">
      <w:pPr>
        <w:contextualSpacing/>
        <w:jc w:val="both"/>
        <w:rPr>
          <w:lang w:eastAsia="es-CO"/>
        </w:rPr>
      </w:pPr>
      <w:r>
        <w:rPr>
          <w:lang w:eastAsia="es-CO"/>
        </w:rPr>
        <w:t>__________________________________</w:t>
      </w:r>
      <w:r>
        <w:rPr>
          <w:lang w:eastAsia="es-CO"/>
        </w:rPr>
        <w:tab/>
      </w:r>
      <w:r>
        <w:rPr>
          <w:lang w:eastAsia="es-CO"/>
        </w:rPr>
        <w:tab/>
      </w:r>
      <w:r>
        <w:rPr>
          <w:lang w:eastAsia="es-CO"/>
        </w:rPr>
        <w:tab/>
      </w:r>
      <w:r>
        <w:rPr>
          <w:lang w:eastAsia="es-CO"/>
        </w:rPr>
        <w:tab/>
      </w:r>
      <w:r>
        <w:rPr>
          <w:lang w:eastAsia="es-CO"/>
        </w:rPr>
        <w:tab/>
        <w:t>______________</w:t>
      </w:r>
    </w:p>
    <w:p w14:paraId="2B1ACF27" w14:textId="77777777" w:rsidR="007F7E36" w:rsidRDefault="007F7E36" w:rsidP="007F7E36">
      <w:pPr>
        <w:contextualSpacing/>
        <w:jc w:val="both"/>
        <w:rPr>
          <w:lang w:eastAsia="es-CO"/>
        </w:rPr>
      </w:pPr>
      <w:r w:rsidRPr="00F06440">
        <w:rPr>
          <w:lang w:eastAsia="es-CO"/>
        </w:rPr>
        <w:t>Firma</w:t>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sidRPr="00F06440">
        <w:rPr>
          <w:lang w:eastAsia="es-CO"/>
        </w:rPr>
        <w:t>Fecha</w:t>
      </w:r>
    </w:p>
    <w:p w14:paraId="3E89D473" w14:textId="77777777" w:rsidR="007F7E36" w:rsidRPr="00343E2C" w:rsidRDefault="007F7E36" w:rsidP="007F7E36">
      <w:pPr>
        <w:contextualSpacing/>
        <w:jc w:val="both"/>
        <w:rPr>
          <w:lang w:eastAsia="es-CO"/>
        </w:rPr>
      </w:pPr>
    </w:p>
    <w:p w14:paraId="48A80BFB" w14:textId="77777777" w:rsidR="007F7E36" w:rsidRPr="00343E2C" w:rsidRDefault="007F7E36" w:rsidP="007F7E36">
      <w:pPr>
        <w:contextualSpacing/>
        <w:jc w:val="both"/>
        <w:rPr>
          <w:lang w:eastAsia="es-CO"/>
        </w:rPr>
      </w:pPr>
      <w:r>
        <w:rPr>
          <w:lang w:eastAsia="es-CO"/>
        </w:rPr>
        <w:t xml:space="preserve">NOTA: </w:t>
      </w:r>
      <w:r w:rsidRPr="00343E2C">
        <w:rPr>
          <w:lang w:eastAsia="es-CO"/>
        </w:rPr>
        <w:t>La Universidad anulará la presente solicitud en caso de no ser verídica la información académica</w:t>
      </w:r>
    </w:p>
    <w:p w14:paraId="71E06B9B" w14:textId="77777777" w:rsidR="007F7E36" w:rsidRDefault="007F7E36" w:rsidP="007F7E36"/>
    <w:p w14:paraId="112E3145" w14:textId="620A656F" w:rsidR="00E0635A" w:rsidRPr="0015401E" w:rsidRDefault="00B3507E" w:rsidP="00AC0130">
      <w:pPr>
        <w:jc w:val="center"/>
        <w:rPr>
          <w:rFonts w:ascii="Ancizar Sans" w:hAnsi="Ancizar Sans"/>
          <w:color w:val="FF0000"/>
          <w:sz w:val="20"/>
          <w:szCs w:val="20"/>
        </w:rPr>
      </w:pPr>
      <w:r>
        <w:rPr>
          <w:rFonts w:ascii="Ancizar Sans" w:hAnsi="Ancizar Sans"/>
          <w:color w:val="7F7F7F" w:themeColor="text1" w:themeTint="80"/>
          <w:sz w:val="20"/>
          <w:szCs w:val="20"/>
        </w:rPr>
        <w:lastRenderedPageBreak/>
        <w:t xml:space="preserve">  </w:t>
      </w:r>
    </w:p>
    <w:sectPr w:rsidR="00E0635A" w:rsidRPr="0015401E" w:rsidSect="00E0635A">
      <w:headerReference w:type="even" r:id="rId9"/>
      <w:headerReference w:type="default" r:id="rId10"/>
      <w:footerReference w:type="even" r:id="rId11"/>
      <w:footerReference w:type="default" r:id="rId12"/>
      <w:headerReference w:type="first" r:id="rId13"/>
      <w:footerReference w:type="first" r:id="rId14"/>
      <w:pgSz w:w="12242" w:h="15842" w:code="1"/>
      <w:pgMar w:top="1440" w:right="1080" w:bottom="1134" w:left="1080"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1DC01C" w14:textId="77777777" w:rsidR="00FF27D0" w:rsidRDefault="00FF27D0">
      <w:r>
        <w:separator/>
      </w:r>
    </w:p>
  </w:endnote>
  <w:endnote w:type="continuationSeparator" w:id="0">
    <w:p w14:paraId="60AA28B9" w14:textId="77777777" w:rsidR="00FF27D0" w:rsidRDefault="00FF27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cizar Sans">
    <w:altName w:val="Calibri"/>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3E650" w14:textId="77777777" w:rsidR="00B56736" w:rsidRDefault="00B5673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257E2170"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7F7E36" w:rsidRPr="007F7E36">
      <w:rPr>
        <w:rFonts w:asciiTheme="minorHAnsi" w:hAnsiTheme="minorHAnsi"/>
        <w:b/>
        <w:bCs/>
        <w:i/>
        <w:noProof/>
        <w:szCs w:val="18"/>
        <w:lang w:val="es-ES"/>
      </w:rPr>
      <w:t>5</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Pr="000E7795">
      <w:rPr>
        <w:rFonts w:asciiTheme="minorHAnsi" w:hAnsiTheme="minorHAnsi"/>
        <w:b/>
        <w:bCs/>
        <w:i/>
        <w:szCs w:val="18"/>
      </w:rPr>
      <w:fldChar w:fldCharType="begin"/>
    </w:r>
    <w:r w:rsidRPr="000E7795">
      <w:rPr>
        <w:rFonts w:asciiTheme="minorHAnsi" w:hAnsiTheme="minorHAnsi"/>
        <w:b/>
        <w:bCs/>
        <w:i/>
        <w:szCs w:val="18"/>
      </w:rPr>
      <w:instrText>NUMPAGES  \* Arabic  \* MERGEFORMAT</w:instrText>
    </w:r>
    <w:r w:rsidRPr="000E7795">
      <w:rPr>
        <w:rFonts w:asciiTheme="minorHAnsi" w:hAnsiTheme="minorHAnsi"/>
        <w:b/>
        <w:bCs/>
        <w:i/>
        <w:szCs w:val="18"/>
      </w:rPr>
      <w:fldChar w:fldCharType="separate"/>
    </w:r>
    <w:r w:rsidR="007F7E36" w:rsidRPr="007F7E36">
      <w:rPr>
        <w:rFonts w:asciiTheme="minorHAnsi" w:hAnsiTheme="minorHAnsi"/>
        <w:b/>
        <w:bCs/>
        <w:i/>
        <w:noProof/>
        <w:szCs w:val="18"/>
        <w:lang w:val="es-ES"/>
      </w:rPr>
      <w:t>5</w:t>
    </w:r>
    <w:r w:rsidRPr="000E7795">
      <w:rPr>
        <w:rFonts w:asciiTheme="minorHAnsi" w:hAnsiTheme="minorHAnsi"/>
        <w:b/>
        <w:bCs/>
        <w:i/>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877AC" w14:textId="77777777" w:rsidR="00B56736" w:rsidRDefault="00B567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6D2070" w14:textId="77777777" w:rsidR="00FF27D0" w:rsidRDefault="00FF27D0">
      <w:r>
        <w:separator/>
      </w:r>
    </w:p>
  </w:footnote>
  <w:footnote w:type="continuationSeparator" w:id="0">
    <w:p w14:paraId="62096E3B" w14:textId="77777777" w:rsidR="00FF27D0" w:rsidRDefault="00FF27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3D403" w14:textId="77777777" w:rsidR="00B56736" w:rsidRDefault="00B5673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n-US" w:eastAsia="en-US"/>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9D95F" w14:textId="77777777" w:rsidR="00B56736" w:rsidRDefault="00B5673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434A1"/>
    <w:multiLevelType w:val="hybridMultilevel"/>
    <w:tmpl w:val="E7100FA8"/>
    <w:lvl w:ilvl="0" w:tplc="A972F468">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CAC65CF"/>
    <w:multiLevelType w:val="hybridMultilevel"/>
    <w:tmpl w:val="5EAEA2F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5"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42011FD"/>
    <w:multiLevelType w:val="hybridMultilevel"/>
    <w:tmpl w:val="CCEE5DB4"/>
    <w:lvl w:ilvl="0" w:tplc="83362A30">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9439EF"/>
    <w:multiLevelType w:val="hybridMultilevel"/>
    <w:tmpl w:val="81680A4C"/>
    <w:lvl w:ilvl="0" w:tplc="47DE8060">
      <w:start w:val="5"/>
      <w:numFmt w:val="bullet"/>
      <w:lvlText w:val=""/>
      <w:lvlJc w:val="left"/>
      <w:pPr>
        <w:ind w:left="720" w:hanging="360"/>
      </w:pPr>
      <w:rPr>
        <w:rFonts w:ascii="Wingdings" w:eastAsiaTheme="minorHAnsi" w:hAnsi="Wingdings" w:cstheme="minorHAnsi" w:hint="default"/>
        <w:u w:val="none"/>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4"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8"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0"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4"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4DD9538D"/>
    <w:multiLevelType w:val="hybridMultilevel"/>
    <w:tmpl w:val="776E360C"/>
    <w:lvl w:ilvl="0" w:tplc="F3022A4E">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7"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9" w15:restartNumberingAfterBreak="0">
    <w:nsid w:val="60BA7DFE"/>
    <w:multiLevelType w:val="hybridMultilevel"/>
    <w:tmpl w:val="7E7493C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2" w15:restartNumberingAfterBreak="0">
    <w:nsid w:val="683E64ED"/>
    <w:multiLevelType w:val="hybridMultilevel"/>
    <w:tmpl w:val="5C22F272"/>
    <w:lvl w:ilvl="0" w:tplc="240A0019">
      <w:start w:val="17"/>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3"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4"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5" w15:restartNumberingAfterBreak="0">
    <w:nsid w:val="748860F6"/>
    <w:multiLevelType w:val="hybridMultilevel"/>
    <w:tmpl w:val="6E82CD4E"/>
    <w:lvl w:ilvl="0" w:tplc="CB1ED410">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6"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8"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8"/>
  </w:num>
  <w:num w:numId="2">
    <w:abstractNumId w:val="33"/>
  </w:num>
  <w:num w:numId="3">
    <w:abstractNumId w:val="34"/>
  </w:num>
  <w:num w:numId="4">
    <w:abstractNumId w:val="13"/>
  </w:num>
  <w:num w:numId="5">
    <w:abstractNumId w:val="26"/>
  </w:num>
  <w:num w:numId="6">
    <w:abstractNumId w:val="20"/>
  </w:num>
  <w:num w:numId="7">
    <w:abstractNumId w:val="2"/>
  </w:num>
  <w:num w:numId="8">
    <w:abstractNumId w:val="22"/>
  </w:num>
  <w:num w:numId="9">
    <w:abstractNumId w:val="6"/>
  </w:num>
  <w:num w:numId="10">
    <w:abstractNumId w:val="36"/>
  </w:num>
  <w:num w:numId="11">
    <w:abstractNumId w:val="19"/>
  </w:num>
  <w:num w:numId="12">
    <w:abstractNumId w:val="23"/>
  </w:num>
  <w:num w:numId="13">
    <w:abstractNumId w:val="30"/>
  </w:num>
  <w:num w:numId="14">
    <w:abstractNumId w:val="14"/>
  </w:num>
  <w:num w:numId="15">
    <w:abstractNumId w:val="11"/>
  </w:num>
  <w:num w:numId="16">
    <w:abstractNumId w:val="15"/>
  </w:num>
  <w:num w:numId="17">
    <w:abstractNumId w:val="10"/>
  </w:num>
  <w:num w:numId="18">
    <w:abstractNumId w:val="4"/>
  </w:num>
  <w:num w:numId="19">
    <w:abstractNumId w:val="27"/>
  </w:num>
  <w:num w:numId="20">
    <w:abstractNumId w:val="31"/>
  </w:num>
  <w:num w:numId="21">
    <w:abstractNumId w:val="28"/>
  </w:num>
  <w:num w:numId="22">
    <w:abstractNumId w:val="8"/>
  </w:num>
  <w:num w:numId="23">
    <w:abstractNumId w:val="24"/>
  </w:num>
  <w:num w:numId="24">
    <w:abstractNumId w:val="21"/>
  </w:num>
  <w:num w:numId="25">
    <w:abstractNumId w:val="37"/>
  </w:num>
  <w:num w:numId="26">
    <w:abstractNumId w:val="3"/>
  </w:num>
  <w:num w:numId="27">
    <w:abstractNumId w:val="18"/>
  </w:num>
  <w:num w:numId="28">
    <w:abstractNumId w:val="16"/>
  </w:num>
  <w:num w:numId="29">
    <w:abstractNumId w:val="17"/>
  </w:num>
  <w:num w:numId="30">
    <w:abstractNumId w:val="5"/>
  </w:num>
  <w:num w:numId="31">
    <w:abstractNumId w:val="12"/>
  </w:num>
  <w:num w:numId="32">
    <w:abstractNumId w:val="29"/>
  </w:num>
  <w:num w:numId="33">
    <w:abstractNumId w:val="32"/>
  </w:num>
  <w:num w:numId="34">
    <w:abstractNumId w:val="25"/>
  </w:num>
  <w:num w:numId="35">
    <w:abstractNumId w:val="1"/>
  </w:num>
  <w:num w:numId="36">
    <w:abstractNumId w:val="35"/>
  </w:num>
  <w:num w:numId="37">
    <w:abstractNumId w:val="0"/>
  </w:num>
  <w:num w:numId="38">
    <w:abstractNumId w:val="7"/>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NDWyNLYwNjAyNjRU0lEKTi0uzszPAykwqQUAcqDPIy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438C"/>
    <w:rsid w:val="00035D27"/>
    <w:rsid w:val="00051BA5"/>
    <w:rsid w:val="00053FA8"/>
    <w:rsid w:val="00064D71"/>
    <w:rsid w:val="00091377"/>
    <w:rsid w:val="00094073"/>
    <w:rsid w:val="000A3AA2"/>
    <w:rsid w:val="000A6A9D"/>
    <w:rsid w:val="000B0B7D"/>
    <w:rsid w:val="000D1893"/>
    <w:rsid w:val="000E011B"/>
    <w:rsid w:val="000E2D7E"/>
    <w:rsid w:val="000E7795"/>
    <w:rsid w:val="000F75C4"/>
    <w:rsid w:val="001060FB"/>
    <w:rsid w:val="00107A49"/>
    <w:rsid w:val="00107C25"/>
    <w:rsid w:val="00113525"/>
    <w:rsid w:val="00116214"/>
    <w:rsid w:val="00131ED3"/>
    <w:rsid w:val="00131F63"/>
    <w:rsid w:val="00142223"/>
    <w:rsid w:val="00145279"/>
    <w:rsid w:val="0015401E"/>
    <w:rsid w:val="00192F8E"/>
    <w:rsid w:val="0019410C"/>
    <w:rsid w:val="001A0CE7"/>
    <w:rsid w:val="001A3D4A"/>
    <w:rsid w:val="001A6EC8"/>
    <w:rsid w:val="001C3021"/>
    <w:rsid w:val="001C5A28"/>
    <w:rsid w:val="002000E1"/>
    <w:rsid w:val="00207D2A"/>
    <w:rsid w:val="002253E4"/>
    <w:rsid w:val="00235F6E"/>
    <w:rsid w:val="00246683"/>
    <w:rsid w:val="00250592"/>
    <w:rsid w:val="002508F1"/>
    <w:rsid w:val="00252D48"/>
    <w:rsid w:val="00256F10"/>
    <w:rsid w:val="00265A12"/>
    <w:rsid w:val="00275088"/>
    <w:rsid w:val="00297944"/>
    <w:rsid w:val="00297AC3"/>
    <w:rsid w:val="002A0C2D"/>
    <w:rsid w:val="002A2BC9"/>
    <w:rsid w:val="002A632A"/>
    <w:rsid w:val="002E0699"/>
    <w:rsid w:val="002F321F"/>
    <w:rsid w:val="002F3BD6"/>
    <w:rsid w:val="00300C01"/>
    <w:rsid w:val="0030119E"/>
    <w:rsid w:val="00302AC1"/>
    <w:rsid w:val="003049AF"/>
    <w:rsid w:val="00304DD7"/>
    <w:rsid w:val="00322E63"/>
    <w:rsid w:val="003248D7"/>
    <w:rsid w:val="00330019"/>
    <w:rsid w:val="00336D80"/>
    <w:rsid w:val="00341325"/>
    <w:rsid w:val="003451BB"/>
    <w:rsid w:val="00357B12"/>
    <w:rsid w:val="0036518F"/>
    <w:rsid w:val="0037065E"/>
    <w:rsid w:val="003774F1"/>
    <w:rsid w:val="00380C2D"/>
    <w:rsid w:val="00385D42"/>
    <w:rsid w:val="0039743E"/>
    <w:rsid w:val="003A3AAB"/>
    <w:rsid w:val="003A5C24"/>
    <w:rsid w:val="003C2788"/>
    <w:rsid w:val="003C3DA0"/>
    <w:rsid w:val="003D1913"/>
    <w:rsid w:val="003E7394"/>
    <w:rsid w:val="004037AF"/>
    <w:rsid w:val="004076EF"/>
    <w:rsid w:val="00407796"/>
    <w:rsid w:val="00415985"/>
    <w:rsid w:val="00421545"/>
    <w:rsid w:val="00427BAD"/>
    <w:rsid w:val="00431A70"/>
    <w:rsid w:val="00435969"/>
    <w:rsid w:val="00436D39"/>
    <w:rsid w:val="004432A7"/>
    <w:rsid w:val="004565A3"/>
    <w:rsid w:val="00461C3E"/>
    <w:rsid w:val="00486390"/>
    <w:rsid w:val="00497ED7"/>
    <w:rsid w:val="004B59C9"/>
    <w:rsid w:val="004B79DA"/>
    <w:rsid w:val="004C0455"/>
    <w:rsid w:val="004C145E"/>
    <w:rsid w:val="004C7B5A"/>
    <w:rsid w:val="004D4A20"/>
    <w:rsid w:val="004E334D"/>
    <w:rsid w:val="004E7812"/>
    <w:rsid w:val="004F1431"/>
    <w:rsid w:val="004F4D25"/>
    <w:rsid w:val="005000F9"/>
    <w:rsid w:val="005130D5"/>
    <w:rsid w:val="00517B5C"/>
    <w:rsid w:val="005217AC"/>
    <w:rsid w:val="005223B4"/>
    <w:rsid w:val="00522BC3"/>
    <w:rsid w:val="00525E15"/>
    <w:rsid w:val="00535483"/>
    <w:rsid w:val="00544B11"/>
    <w:rsid w:val="0054711D"/>
    <w:rsid w:val="00550162"/>
    <w:rsid w:val="00552C4C"/>
    <w:rsid w:val="00554043"/>
    <w:rsid w:val="005540EF"/>
    <w:rsid w:val="0055573E"/>
    <w:rsid w:val="00561B59"/>
    <w:rsid w:val="00571F49"/>
    <w:rsid w:val="0057280C"/>
    <w:rsid w:val="005A28A1"/>
    <w:rsid w:val="005D11EF"/>
    <w:rsid w:val="005D1F0C"/>
    <w:rsid w:val="005D2E89"/>
    <w:rsid w:val="005D4045"/>
    <w:rsid w:val="00600B4E"/>
    <w:rsid w:val="0060567F"/>
    <w:rsid w:val="00611B0F"/>
    <w:rsid w:val="00612BA8"/>
    <w:rsid w:val="00616F3E"/>
    <w:rsid w:val="0062541A"/>
    <w:rsid w:val="006314C3"/>
    <w:rsid w:val="00631AD0"/>
    <w:rsid w:val="00634D81"/>
    <w:rsid w:val="00636DF6"/>
    <w:rsid w:val="00643112"/>
    <w:rsid w:val="0064372F"/>
    <w:rsid w:val="00645F97"/>
    <w:rsid w:val="006504FE"/>
    <w:rsid w:val="006543DD"/>
    <w:rsid w:val="0065758C"/>
    <w:rsid w:val="006746B0"/>
    <w:rsid w:val="00677845"/>
    <w:rsid w:val="00680292"/>
    <w:rsid w:val="006914C6"/>
    <w:rsid w:val="00691D03"/>
    <w:rsid w:val="006C5CD4"/>
    <w:rsid w:val="006D0DAA"/>
    <w:rsid w:val="006D331F"/>
    <w:rsid w:val="006D7EF1"/>
    <w:rsid w:val="006E3873"/>
    <w:rsid w:val="006E50C8"/>
    <w:rsid w:val="006E580C"/>
    <w:rsid w:val="006E61E1"/>
    <w:rsid w:val="006E73FB"/>
    <w:rsid w:val="006F1746"/>
    <w:rsid w:val="0070565A"/>
    <w:rsid w:val="0072399A"/>
    <w:rsid w:val="007322E6"/>
    <w:rsid w:val="00743F2A"/>
    <w:rsid w:val="007469BB"/>
    <w:rsid w:val="00747E20"/>
    <w:rsid w:val="00754A67"/>
    <w:rsid w:val="0076038C"/>
    <w:rsid w:val="007666C6"/>
    <w:rsid w:val="007731C8"/>
    <w:rsid w:val="00774549"/>
    <w:rsid w:val="00785ADB"/>
    <w:rsid w:val="00791F16"/>
    <w:rsid w:val="00793265"/>
    <w:rsid w:val="00793674"/>
    <w:rsid w:val="00793778"/>
    <w:rsid w:val="007A36F9"/>
    <w:rsid w:val="007B7DF5"/>
    <w:rsid w:val="007C1880"/>
    <w:rsid w:val="007C749D"/>
    <w:rsid w:val="007D063C"/>
    <w:rsid w:val="007D0F15"/>
    <w:rsid w:val="007D780C"/>
    <w:rsid w:val="007E5A5F"/>
    <w:rsid w:val="007F7E36"/>
    <w:rsid w:val="00810D35"/>
    <w:rsid w:val="00810EBB"/>
    <w:rsid w:val="00811D6B"/>
    <w:rsid w:val="0083002B"/>
    <w:rsid w:val="00834624"/>
    <w:rsid w:val="008351D5"/>
    <w:rsid w:val="00837085"/>
    <w:rsid w:val="00837157"/>
    <w:rsid w:val="0085311C"/>
    <w:rsid w:val="00856145"/>
    <w:rsid w:val="008570A7"/>
    <w:rsid w:val="00872BDA"/>
    <w:rsid w:val="008734E1"/>
    <w:rsid w:val="00882C47"/>
    <w:rsid w:val="008973AF"/>
    <w:rsid w:val="008A30A9"/>
    <w:rsid w:val="008C23FF"/>
    <w:rsid w:val="008C43EB"/>
    <w:rsid w:val="008C6A4E"/>
    <w:rsid w:val="008C6C75"/>
    <w:rsid w:val="008D490E"/>
    <w:rsid w:val="008E2DCC"/>
    <w:rsid w:val="008E5EAB"/>
    <w:rsid w:val="008F2D85"/>
    <w:rsid w:val="008F4471"/>
    <w:rsid w:val="008F56E1"/>
    <w:rsid w:val="00912D17"/>
    <w:rsid w:val="00916DE1"/>
    <w:rsid w:val="0092044C"/>
    <w:rsid w:val="00923EB8"/>
    <w:rsid w:val="00930CFD"/>
    <w:rsid w:val="00932C20"/>
    <w:rsid w:val="00935A49"/>
    <w:rsid w:val="0094672F"/>
    <w:rsid w:val="009477C4"/>
    <w:rsid w:val="0095252F"/>
    <w:rsid w:val="00956CC8"/>
    <w:rsid w:val="0096700C"/>
    <w:rsid w:val="00976783"/>
    <w:rsid w:val="009778F9"/>
    <w:rsid w:val="00977C49"/>
    <w:rsid w:val="009817D9"/>
    <w:rsid w:val="009879F6"/>
    <w:rsid w:val="0099529E"/>
    <w:rsid w:val="009A16E6"/>
    <w:rsid w:val="009B6B35"/>
    <w:rsid w:val="009C0864"/>
    <w:rsid w:val="009C1EC1"/>
    <w:rsid w:val="009C40D5"/>
    <w:rsid w:val="009C7BEB"/>
    <w:rsid w:val="009D411D"/>
    <w:rsid w:val="009E0F53"/>
    <w:rsid w:val="009E1E52"/>
    <w:rsid w:val="009F2E77"/>
    <w:rsid w:val="00A02258"/>
    <w:rsid w:val="00A14C34"/>
    <w:rsid w:val="00A24792"/>
    <w:rsid w:val="00A30E0A"/>
    <w:rsid w:val="00A31B15"/>
    <w:rsid w:val="00A3378E"/>
    <w:rsid w:val="00A35359"/>
    <w:rsid w:val="00A429A6"/>
    <w:rsid w:val="00A540A8"/>
    <w:rsid w:val="00A81102"/>
    <w:rsid w:val="00A82D88"/>
    <w:rsid w:val="00A849F6"/>
    <w:rsid w:val="00A96054"/>
    <w:rsid w:val="00AA028B"/>
    <w:rsid w:val="00AA6CDD"/>
    <w:rsid w:val="00AB2655"/>
    <w:rsid w:val="00AC0130"/>
    <w:rsid w:val="00AD1E7D"/>
    <w:rsid w:val="00AD206C"/>
    <w:rsid w:val="00AE54B6"/>
    <w:rsid w:val="00AE6CB9"/>
    <w:rsid w:val="00AE7126"/>
    <w:rsid w:val="00AF23C6"/>
    <w:rsid w:val="00AF5523"/>
    <w:rsid w:val="00AF5640"/>
    <w:rsid w:val="00AF7E3C"/>
    <w:rsid w:val="00B11AF1"/>
    <w:rsid w:val="00B16CCE"/>
    <w:rsid w:val="00B17725"/>
    <w:rsid w:val="00B34A11"/>
    <w:rsid w:val="00B3507E"/>
    <w:rsid w:val="00B46995"/>
    <w:rsid w:val="00B50247"/>
    <w:rsid w:val="00B54C96"/>
    <w:rsid w:val="00B56736"/>
    <w:rsid w:val="00B66684"/>
    <w:rsid w:val="00B666B9"/>
    <w:rsid w:val="00B814DE"/>
    <w:rsid w:val="00B83095"/>
    <w:rsid w:val="00B866EC"/>
    <w:rsid w:val="00B87DAE"/>
    <w:rsid w:val="00B9061D"/>
    <w:rsid w:val="00B90983"/>
    <w:rsid w:val="00BB18E5"/>
    <w:rsid w:val="00BB52B0"/>
    <w:rsid w:val="00BB585C"/>
    <w:rsid w:val="00BC3317"/>
    <w:rsid w:val="00BC33CB"/>
    <w:rsid w:val="00BD5C08"/>
    <w:rsid w:val="00BD631F"/>
    <w:rsid w:val="00BE1835"/>
    <w:rsid w:val="00BE6955"/>
    <w:rsid w:val="00BE7451"/>
    <w:rsid w:val="00BF0975"/>
    <w:rsid w:val="00BF2DAC"/>
    <w:rsid w:val="00BF7FC9"/>
    <w:rsid w:val="00C06FF1"/>
    <w:rsid w:val="00C07A2C"/>
    <w:rsid w:val="00C103C0"/>
    <w:rsid w:val="00C12082"/>
    <w:rsid w:val="00C160CF"/>
    <w:rsid w:val="00C210A6"/>
    <w:rsid w:val="00C34E62"/>
    <w:rsid w:val="00C37642"/>
    <w:rsid w:val="00C50ADE"/>
    <w:rsid w:val="00C5622A"/>
    <w:rsid w:val="00C66674"/>
    <w:rsid w:val="00C706FA"/>
    <w:rsid w:val="00C7341E"/>
    <w:rsid w:val="00C754E8"/>
    <w:rsid w:val="00C904D8"/>
    <w:rsid w:val="00C966C7"/>
    <w:rsid w:val="00CA3DA5"/>
    <w:rsid w:val="00CB3B38"/>
    <w:rsid w:val="00CB4B58"/>
    <w:rsid w:val="00CB68BB"/>
    <w:rsid w:val="00CD6771"/>
    <w:rsid w:val="00CE09DA"/>
    <w:rsid w:val="00CE7C14"/>
    <w:rsid w:val="00CF6328"/>
    <w:rsid w:val="00CF799F"/>
    <w:rsid w:val="00D00B70"/>
    <w:rsid w:val="00D02A1A"/>
    <w:rsid w:val="00D16E7F"/>
    <w:rsid w:val="00D24153"/>
    <w:rsid w:val="00D2476A"/>
    <w:rsid w:val="00D25029"/>
    <w:rsid w:val="00D35066"/>
    <w:rsid w:val="00D35C7F"/>
    <w:rsid w:val="00D37D26"/>
    <w:rsid w:val="00D403EF"/>
    <w:rsid w:val="00D42895"/>
    <w:rsid w:val="00D57151"/>
    <w:rsid w:val="00D61ED3"/>
    <w:rsid w:val="00D65822"/>
    <w:rsid w:val="00D67745"/>
    <w:rsid w:val="00D70899"/>
    <w:rsid w:val="00D73192"/>
    <w:rsid w:val="00D74B31"/>
    <w:rsid w:val="00D75B8D"/>
    <w:rsid w:val="00D76D38"/>
    <w:rsid w:val="00D90316"/>
    <w:rsid w:val="00D9637D"/>
    <w:rsid w:val="00DA03CF"/>
    <w:rsid w:val="00DA30C7"/>
    <w:rsid w:val="00DB5D76"/>
    <w:rsid w:val="00DB7473"/>
    <w:rsid w:val="00DC03BA"/>
    <w:rsid w:val="00DC687A"/>
    <w:rsid w:val="00DD07E6"/>
    <w:rsid w:val="00DD5317"/>
    <w:rsid w:val="00DD671E"/>
    <w:rsid w:val="00DE4D32"/>
    <w:rsid w:val="00DF582E"/>
    <w:rsid w:val="00E0635A"/>
    <w:rsid w:val="00E159E9"/>
    <w:rsid w:val="00E237C2"/>
    <w:rsid w:val="00E2725B"/>
    <w:rsid w:val="00E3392D"/>
    <w:rsid w:val="00E42375"/>
    <w:rsid w:val="00E45559"/>
    <w:rsid w:val="00E67F64"/>
    <w:rsid w:val="00E71802"/>
    <w:rsid w:val="00E735D3"/>
    <w:rsid w:val="00E83F66"/>
    <w:rsid w:val="00E86969"/>
    <w:rsid w:val="00E949EF"/>
    <w:rsid w:val="00EB2B90"/>
    <w:rsid w:val="00EB7BA5"/>
    <w:rsid w:val="00ED07DA"/>
    <w:rsid w:val="00ED1334"/>
    <w:rsid w:val="00EF4A23"/>
    <w:rsid w:val="00F023E6"/>
    <w:rsid w:val="00F346C6"/>
    <w:rsid w:val="00F36B0C"/>
    <w:rsid w:val="00F427AE"/>
    <w:rsid w:val="00F61F24"/>
    <w:rsid w:val="00F646DC"/>
    <w:rsid w:val="00F6611E"/>
    <w:rsid w:val="00F84A03"/>
    <w:rsid w:val="00F854F0"/>
    <w:rsid w:val="00F86EB5"/>
    <w:rsid w:val="00FA0002"/>
    <w:rsid w:val="00FA5879"/>
    <w:rsid w:val="00FD3457"/>
    <w:rsid w:val="00FE1C96"/>
    <w:rsid w:val="00FE3AF3"/>
    <w:rsid w:val="00FE3F40"/>
    <w:rsid w:val="00FE60F5"/>
    <w:rsid w:val="00FF27D0"/>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unhideWhenUsed/>
    <w:rsid w:val="00415985"/>
    <w:rPr>
      <w:color w:val="0000FF"/>
      <w:u w:val="single"/>
    </w:rPr>
  </w:style>
  <w:style w:type="character" w:customStyle="1" w:styleId="Mencinsinresolver1">
    <w:name w:val="Mención sin resolver1"/>
    <w:basedOn w:val="Fuentedeprrafopredeter"/>
    <w:uiPriority w:val="99"/>
    <w:semiHidden/>
    <w:unhideWhenUsed/>
    <w:rsid w:val="00C06F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A77A5E-6DC6-4A8D-A3CE-3472A4862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062</Words>
  <Characters>5846</Characters>
  <Application>Microsoft Office Word</Application>
  <DocSecurity>0</DocSecurity>
  <Lines>48</Lines>
  <Paragraphs>13</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6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León Guillermo Pino Urrego</cp:lastModifiedBy>
  <cp:revision>2</cp:revision>
  <cp:lastPrinted>2017-04-04T17:06:00Z</cp:lastPrinted>
  <dcterms:created xsi:type="dcterms:W3CDTF">2022-05-16T13:07:00Z</dcterms:created>
  <dcterms:modified xsi:type="dcterms:W3CDTF">2022-05-16T13:07:00Z</dcterms:modified>
</cp:coreProperties>
</file>